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66170" w14:textId="1CF76B75" w:rsidR="006910D3" w:rsidRPr="007930EF" w:rsidRDefault="006910D3" w:rsidP="009A2545">
      <w:pPr>
        <w:contextualSpacing/>
        <w:jc w:val="center"/>
        <w:rPr>
          <w:b/>
          <w:sz w:val="28"/>
          <w:szCs w:val="24"/>
          <w:u w:val="single"/>
        </w:rPr>
      </w:pPr>
      <w:r w:rsidRPr="007930EF">
        <w:rPr>
          <w:b/>
          <w:sz w:val="28"/>
          <w:szCs w:val="24"/>
          <w:u w:val="single"/>
        </w:rPr>
        <w:t>Form-F</w:t>
      </w:r>
    </w:p>
    <w:p w14:paraId="242E4657" w14:textId="352BD2EB" w:rsidR="009A2545" w:rsidRPr="008927FD" w:rsidRDefault="008927FD" w:rsidP="009A2545">
      <w:pPr>
        <w:contextualSpacing/>
        <w:jc w:val="center"/>
        <w:rPr>
          <w:b/>
          <w:sz w:val="28"/>
          <w:szCs w:val="24"/>
        </w:rPr>
      </w:pPr>
      <w:r w:rsidRPr="008927FD">
        <w:rPr>
          <w:b/>
          <w:sz w:val="28"/>
          <w:szCs w:val="24"/>
        </w:rPr>
        <w:t xml:space="preserve">Application for </w:t>
      </w:r>
      <w:r w:rsidR="00581EC4">
        <w:rPr>
          <w:b/>
          <w:sz w:val="28"/>
          <w:szCs w:val="24"/>
        </w:rPr>
        <w:t>T</w:t>
      </w:r>
      <w:r w:rsidRPr="008927FD">
        <w:rPr>
          <w:b/>
          <w:sz w:val="28"/>
          <w:szCs w:val="24"/>
        </w:rPr>
        <w:t>ransfer of lease / Change in</w:t>
      </w:r>
      <w:r w:rsidR="002050CD">
        <w:rPr>
          <w:b/>
          <w:sz w:val="28"/>
          <w:szCs w:val="24"/>
        </w:rPr>
        <w:t xml:space="preserve"> the</w:t>
      </w:r>
      <w:r w:rsidRPr="008927FD">
        <w:rPr>
          <w:b/>
          <w:sz w:val="28"/>
          <w:szCs w:val="24"/>
        </w:rPr>
        <w:t xml:space="preserve"> user agency name</w:t>
      </w:r>
    </w:p>
    <w:p w14:paraId="5D32F367" w14:textId="77777777" w:rsidR="001849AA" w:rsidRPr="00357A64" w:rsidRDefault="001849AA" w:rsidP="00E32AE4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0FA54C6" w14:textId="77777777" w:rsidR="001849AA" w:rsidRPr="00357A64" w:rsidRDefault="001849AA" w:rsidP="001849AA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357A64">
        <w:rPr>
          <w:sz w:val="24"/>
          <w:szCs w:val="24"/>
        </w:rPr>
        <w:t>Auto fetch all details in editable mode except</w:t>
      </w:r>
    </w:p>
    <w:p w14:paraId="2E931575" w14:textId="77777777" w:rsidR="001849AA" w:rsidRPr="00357A64" w:rsidRDefault="001849AA" w:rsidP="001849AA">
      <w:pPr>
        <w:pStyle w:val="ListParagraph"/>
        <w:numPr>
          <w:ilvl w:val="1"/>
          <w:numId w:val="48"/>
        </w:numPr>
        <w:rPr>
          <w:sz w:val="24"/>
          <w:szCs w:val="24"/>
        </w:rPr>
      </w:pPr>
      <w:r w:rsidRPr="00357A64">
        <w:rPr>
          <w:sz w:val="24"/>
          <w:szCs w:val="24"/>
        </w:rPr>
        <w:t xml:space="preserve">Common non-editable fields are highlighted with the </w:t>
      </w:r>
      <w:r w:rsidRPr="00357A64">
        <w:rPr>
          <w:sz w:val="24"/>
          <w:szCs w:val="24"/>
          <w:highlight w:val="lightGray"/>
        </w:rPr>
        <w:t xml:space="preserve">grey </w:t>
      </w:r>
      <w:proofErr w:type="spellStart"/>
      <w:r w:rsidRPr="00357A64">
        <w:rPr>
          <w:sz w:val="24"/>
          <w:szCs w:val="24"/>
          <w:highlight w:val="lightGray"/>
        </w:rPr>
        <w:t>color</w:t>
      </w:r>
      <w:proofErr w:type="spellEnd"/>
    </w:p>
    <w:p w14:paraId="4413D0F2" w14:textId="77777777" w:rsidR="0061051C" w:rsidRPr="0061051C" w:rsidRDefault="0061051C" w:rsidP="0061051C">
      <w:pPr>
        <w:pStyle w:val="ListParagraph"/>
        <w:numPr>
          <w:ilvl w:val="1"/>
          <w:numId w:val="48"/>
        </w:numPr>
        <w:rPr>
          <w:sz w:val="24"/>
          <w:szCs w:val="24"/>
        </w:rPr>
      </w:pPr>
      <w:r w:rsidRPr="0061051C">
        <w:rPr>
          <w:sz w:val="24"/>
          <w:szCs w:val="24"/>
        </w:rPr>
        <w:t>For legacy cases if data cannot be auto fetched then manual entry should be allowed</w:t>
      </w:r>
    </w:p>
    <w:tbl>
      <w:tblPr>
        <w:tblW w:w="1063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"/>
        <w:gridCol w:w="526"/>
        <w:gridCol w:w="133"/>
        <w:gridCol w:w="442"/>
        <w:gridCol w:w="141"/>
        <w:gridCol w:w="101"/>
        <w:gridCol w:w="41"/>
        <w:gridCol w:w="96"/>
        <w:gridCol w:w="331"/>
        <w:gridCol w:w="241"/>
        <w:gridCol w:w="41"/>
        <w:gridCol w:w="212"/>
        <w:gridCol w:w="780"/>
        <w:gridCol w:w="4394"/>
        <w:gridCol w:w="35"/>
        <w:gridCol w:w="249"/>
        <w:gridCol w:w="38"/>
        <w:gridCol w:w="20"/>
        <w:gridCol w:w="228"/>
        <w:gridCol w:w="270"/>
        <w:gridCol w:w="2282"/>
      </w:tblGrid>
      <w:tr w:rsidR="00357A64" w:rsidRPr="00357A64" w14:paraId="2352BBFC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663210FC" w14:textId="77777777" w:rsidR="00945EF8" w:rsidRPr="00357A6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0075" w:type="dxa"/>
            <w:gridSpan w:val="19"/>
            <w:shd w:val="clear" w:color="auto" w:fill="auto"/>
          </w:tcPr>
          <w:p w14:paraId="29C27016" w14:textId="605FF8B3" w:rsidR="00945EF8" w:rsidRPr="00357A6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Project </w:t>
            </w:r>
          </w:p>
        </w:tc>
      </w:tr>
      <w:tr w:rsidR="00357A64" w:rsidRPr="00357A64" w14:paraId="615904D5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38026AAB" w14:textId="77777777" w:rsidR="007149C0" w:rsidRPr="00357A64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shd w:val="clear" w:color="auto" w:fill="auto"/>
          </w:tcPr>
          <w:p w14:paraId="4FC2FDD5" w14:textId="77777777" w:rsidR="007149C0" w:rsidRPr="00357A64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71" w:type="dxa"/>
            <w:gridSpan w:val="9"/>
            <w:shd w:val="clear" w:color="auto" w:fill="auto"/>
          </w:tcPr>
          <w:p w14:paraId="0690BACF" w14:textId="28073B6F" w:rsidR="007149C0" w:rsidRPr="00357A64" w:rsidRDefault="0092332D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795B5649" w14:textId="77777777" w:rsidR="007149C0" w:rsidRPr="00357A64" w:rsidRDefault="007149C0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400A2C79" w14:textId="35EDAB13" w:rsidR="007149C0" w:rsidRPr="00357A64" w:rsidRDefault="00D10C5C" w:rsidP="007149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</w:p>
        </w:tc>
      </w:tr>
      <w:tr w:rsidR="00357A64" w:rsidRPr="00357A64" w14:paraId="303E87F4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15BFDC2" w14:textId="77777777" w:rsidR="00945EF8" w:rsidRPr="00357A6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shd w:val="clear" w:color="auto" w:fill="auto"/>
          </w:tcPr>
          <w:p w14:paraId="2122ECB2" w14:textId="57726D0B" w:rsidR="00945EF8" w:rsidRPr="00357A6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.</w:t>
            </w:r>
            <w:r w:rsidR="005213B0" w:rsidRPr="00357A6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</w:t>
            </w:r>
          </w:p>
        </w:tc>
        <w:tc>
          <w:tcPr>
            <w:tcW w:w="6171" w:type="dxa"/>
            <w:gridSpan w:val="9"/>
            <w:shd w:val="clear" w:color="auto" w:fill="auto"/>
          </w:tcPr>
          <w:p w14:paraId="53DF2DBF" w14:textId="3ED2BF78" w:rsidR="00945EF8" w:rsidRPr="00357A64" w:rsidRDefault="007149C0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Name of the Project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33EAE45C" w14:textId="77777777" w:rsidR="00945EF8" w:rsidRPr="00357A6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55476D72" w14:textId="4355374D" w:rsidR="00945EF8" w:rsidRPr="00357A6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EC06EE" w:rsidRPr="00357A64">
              <w:rPr>
                <w:rFonts w:ascii="Times New Roman" w:hAnsi="Times New Roman" w:cs="Times New Roman"/>
                <w:sz w:val="24"/>
                <w:szCs w:val="24"/>
              </w:rPr>
              <w:t>Auto Fetch</w:t>
            </w: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D72412" w:rsidRPr="00357A64" w14:paraId="26DC1299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0403B35A" w14:textId="2B82292B" w:rsidR="00D72412" w:rsidRPr="00357A64" w:rsidRDefault="00CE156B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988" w:type="dxa"/>
            <w:gridSpan w:val="13"/>
            <w:shd w:val="clear" w:color="auto" w:fill="auto"/>
          </w:tcPr>
          <w:p w14:paraId="48632686" w14:textId="11444300" w:rsidR="00D72412" w:rsidRPr="00357A64" w:rsidRDefault="00D72412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transfer [Due to change in the name of user agency/Due to transfer to other user agency/Due to succession by legal heir]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1EC9BAF3" w14:textId="6BD8DBA6" w:rsidR="00D72412" w:rsidRPr="00357A64" w:rsidRDefault="00D72412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3C15AEB4" w14:textId="47CD8F58" w:rsidR="00D72412" w:rsidRPr="00357A64" w:rsidRDefault="00D72412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rop Down#</w:t>
            </w:r>
          </w:p>
        </w:tc>
      </w:tr>
      <w:tr w:rsidR="00357A64" w:rsidRPr="00357A64" w14:paraId="6E3A6C0E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69F277CD" w14:textId="2FB9EAC6" w:rsidR="00945EF8" w:rsidRPr="00977004" w:rsidRDefault="006465FF" w:rsidP="001B3FE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075" w:type="dxa"/>
            <w:gridSpan w:val="19"/>
            <w:shd w:val="clear" w:color="auto" w:fill="auto"/>
          </w:tcPr>
          <w:p w14:paraId="15EADD59" w14:textId="6BA6CAE5" w:rsidR="00945EF8" w:rsidRPr="00977004" w:rsidRDefault="00945EF8" w:rsidP="001B3FE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mpany/Organization/User Agency</w:t>
            </w:r>
          </w:p>
        </w:tc>
      </w:tr>
      <w:tr w:rsidR="001C6198" w:rsidRPr="00357A64" w14:paraId="63178F14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3E050363" w14:textId="77777777" w:rsidR="001C6198" w:rsidRPr="00357A64" w:rsidRDefault="001C6198" w:rsidP="001C61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615FC5D4" w14:textId="15A5F553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413" w:type="dxa"/>
            <w:gridSpan w:val="11"/>
            <w:shd w:val="clear" w:color="auto" w:fill="auto"/>
          </w:tcPr>
          <w:p w14:paraId="32354031" w14:textId="376BA961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  <w:r w:rsidR="00D92846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r (Holder of </w:t>
            </w:r>
            <w:r w:rsidR="003671B2">
              <w:rPr>
                <w:rFonts w:ascii="Times New Roman" w:hAnsi="Times New Roman" w:cs="Times New Roman"/>
                <w:sz w:val="24"/>
                <w:szCs w:val="24"/>
              </w:rPr>
              <w:t>original</w:t>
            </w:r>
            <w:r w:rsidR="00F1143A">
              <w:rPr>
                <w:rFonts w:ascii="Times New Roman" w:hAnsi="Times New Roman" w:cs="Times New Roman"/>
                <w:sz w:val="24"/>
                <w:szCs w:val="24"/>
              </w:rPr>
              <w:t xml:space="preserve"> approval</w:t>
            </w: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3FEC5A0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4"/>
            <w:shd w:val="clear" w:color="auto" w:fill="auto"/>
          </w:tcPr>
          <w:p w14:paraId="6946FAF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198" w:rsidRPr="00357A64" w14:paraId="35D6EDAA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5250554A" w14:textId="77777777" w:rsidR="001C6198" w:rsidRPr="00357A64" w:rsidRDefault="001C6198" w:rsidP="001C61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6EE4C9A1" w14:textId="5CFB2770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6B93680E" w14:textId="01110A5C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1</w:t>
            </w:r>
          </w:p>
        </w:tc>
        <w:tc>
          <w:tcPr>
            <w:tcW w:w="5703" w:type="dxa"/>
            <w:gridSpan w:val="6"/>
            <w:shd w:val="clear" w:color="auto" w:fill="auto"/>
          </w:tcPr>
          <w:p w14:paraId="5A1805D8" w14:textId="2A2BC0E2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66A5201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67CCC60E" w14:textId="1632C7A9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5407DD4D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1685FC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 w:val="restart"/>
            <w:shd w:val="clear" w:color="auto" w:fill="auto"/>
          </w:tcPr>
          <w:p w14:paraId="6C2F715E" w14:textId="0D5AD53B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 w:val="restart"/>
            <w:shd w:val="clear" w:color="auto" w:fill="auto"/>
          </w:tcPr>
          <w:p w14:paraId="2B42BE46" w14:textId="425B1657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</w:t>
            </w:r>
          </w:p>
        </w:tc>
        <w:tc>
          <w:tcPr>
            <w:tcW w:w="5703" w:type="dxa"/>
            <w:gridSpan w:val="6"/>
            <w:shd w:val="clear" w:color="auto" w:fill="auto"/>
          </w:tcPr>
          <w:p w14:paraId="731D0AB2" w14:textId="38FF0A81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3C305011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247C6A5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198" w:rsidRPr="00357A64" w14:paraId="0EAC547B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4CC1A31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3B99CA0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491F17B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15E90667" w14:textId="0F1A5920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1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27A7614E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5B4CB68A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2903B7BB" w14:textId="1B248418" w:rsidR="001C6198" w:rsidRPr="00357A64" w:rsidRDefault="001C6198" w:rsidP="001C6198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7462F88A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0431BA7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02CB418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354C466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4A9D606F" w14:textId="3E436B49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2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1289695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3C9B892C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35EA30E8" w14:textId="1F5E6DB2" w:rsidR="001C6198" w:rsidRPr="00357A64" w:rsidRDefault="001C6198" w:rsidP="001C6198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23AE8351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3E5B22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6DF165D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20859DE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60DD3F8C" w14:textId="754D9239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3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22DBD8A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6713E6CB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0189EF50" w14:textId="7EDA421B" w:rsidR="001C6198" w:rsidRPr="00357A64" w:rsidRDefault="001C6198" w:rsidP="001C6198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0C4B10C9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78F07731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3C19840E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39816D2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39EBE8E0" w14:textId="709B071D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4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2A51A069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1883971E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0B490B81" w14:textId="6EA91AAB" w:rsidR="001C6198" w:rsidRPr="00357A64" w:rsidRDefault="001C6198" w:rsidP="001C6198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7DD926BE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36CF95F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54B9A96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49226ABE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71A4D1D8" w14:textId="19024BA6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5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5B134E3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0EAC92D6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0D89E314" w14:textId="50919D3F" w:rsidR="001C6198" w:rsidRPr="00357A64" w:rsidRDefault="001C6198" w:rsidP="001C6198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53FBBCE1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0EB034D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18E90D9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50A49BF3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3FBAB3F1" w14:textId="594A00BA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6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789601D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2DD14E0D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51AC245C" w14:textId="2915E5C0" w:rsidR="001C6198" w:rsidRPr="00357A64" w:rsidRDefault="001C6198" w:rsidP="001C6198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4887DC56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7B89ED4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7561ED47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681CB2B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48D8A71E" w14:textId="42329A69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7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3A8FFA2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407C4BE3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7B781343" w14:textId="6BFBDB19" w:rsidR="001C6198" w:rsidRPr="00357A64" w:rsidRDefault="001C6198" w:rsidP="001C61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4ECCB992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F1CB7C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2BC2C2F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3B970B9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69BDE1EE" w14:textId="6E283FD4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8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349158C1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4706B02A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66A1231B" w14:textId="077FC01A" w:rsidR="001C6198" w:rsidRPr="00357A64" w:rsidRDefault="001C6198" w:rsidP="001C61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0BB2FD58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EF7EC0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vMerge/>
            <w:shd w:val="clear" w:color="auto" w:fill="auto"/>
          </w:tcPr>
          <w:p w14:paraId="2827C30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vMerge/>
            <w:shd w:val="clear" w:color="auto" w:fill="auto"/>
          </w:tcPr>
          <w:p w14:paraId="2E00BE5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1870E91D" w14:textId="52C7B421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2.9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3EABB8A7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5CD7C492" w14:textId="77777777" w:rsidR="001C6198" w:rsidRPr="00357A64" w:rsidRDefault="001C6198" w:rsidP="001C6198">
            <w:pPr>
              <w:spacing w:after="0" w:line="240" w:lineRule="auto"/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5C9CF013" w14:textId="5C4DB677" w:rsidR="001C6198" w:rsidRPr="00357A64" w:rsidRDefault="001C6198" w:rsidP="001C619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0B0203A3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CADD6C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6415B13D" w14:textId="081D2348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479F33B" w14:textId="5183B205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.3</w:t>
            </w:r>
          </w:p>
        </w:tc>
        <w:tc>
          <w:tcPr>
            <w:tcW w:w="5703" w:type="dxa"/>
            <w:gridSpan w:val="6"/>
            <w:shd w:val="clear" w:color="auto" w:fill="auto"/>
          </w:tcPr>
          <w:p w14:paraId="2F3D514B" w14:textId="301FB164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Company/Organization/User Agency [Central Govt., State Govt., Central PSU, State PSU, Joint Venture (</w:t>
            </w:r>
            <w:proofErr w:type="spellStart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Pvt.+Govt</w:t>
            </w:r>
            <w:proofErr w:type="spellEnd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), Joint Venture (Govt. + Govt.), Joint Venture (</w:t>
            </w:r>
            <w:proofErr w:type="spellStart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Pvt+Pvt</w:t>
            </w:r>
            <w:proofErr w:type="spellEnd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), Private Limited, LLP, Individual]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5E6485C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516E2EB0" w14:textId="02D670BA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45AAB731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5F9F164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17247807"/>
          </w:p>
        </w:tc>
        <w:tc>
          <w:tcPr>
            <w:tcW w:w="575" w:type="dxa"/>
            <w:gridSpan w:val="2"/>
            <w:shd w:val="clear" w:color="auto" w:fill="auto"/>
          </w:tcPr>
          <w:p w14:paraId="7526B5EC" w14:textId="7E831FD8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6413" w:type="dxa"/>
            <w:gridSpan w:val="11"/>
            <w:shd w:val="clear" w:color="auto" w:fill="auto"/>
          </w:tcPr>
          <w:p w14:paraId="442E0801" w14:textId="5DE9D0AA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  <w:r w:rsidR="00D92846">
              <w:rPr>
                <w:rFonts w:ascii="Times New Roman" w:hAnsi="Times New Roman" w:cs="Times New Roman"/>
                <w:sz w:val="24"/>
                <w:szCs w:val="24"/>
              </w:rPr>
              <w:t>ee</w:t>
            </w: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F1143A">
              <w:rPr>
                <w:rFonts w:ascii="Times New Roman" w:hAnsi="Times New Roman" w:cs="Times New Roman"/>
                <w:sz w:val="24"/>
                <w:szCs w:val="24"/>
              </w:rPr>
              <w:t xml:space="preserve">Transfer of </w:t>
            </w:r>
            <w:r w:rsidR="0099100E">
              <w:rPr>
                <w:rFonts w:ascii="Times New Roman" w:hAnsi="Times New Roman" w:cs="Times New Roman"/>
                <w:sz w:val="24"/>
                <w:szCs w:val="24"/>
              </w:rPr>
              <w:t>approval</w:t>
            </w: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 is being sought)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34F5F38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0" w:type="dxa"/>
            <w:gridSpan w:val="4"/>
            <w:shd w:val="clear" w:color="auto" w:fill="auto"/>
          </w:tcPr>
          <w:p w14:paraId="5A8BF108" w14:textId="5674FA35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198" w:rsidRPr="00357A64" w14:paraId="713A8823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753D595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4D9A011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282924D4" w14:textId="7977C04C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03" w:type="dxa"/>
            <w:gridSpan w:val="6"/>
            <w:shd w:val="clear" w:color="auto" w:fill="auto"/>
          </w:tcPr>
          <w:p w14:paraId="6104D27E" w14:textId="652C18F1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4D769F73" w14:textId="67C5C8B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5ACFCEB9" w14:textId="1DDAC9B2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3929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 Manual</w:t>
            </w:r>
          </w:p>
        </w:tc>
      </w:tr>
      <w:tr w:rsidR="001C6198" w:rsidRPr="00357A64" w14:paraId="25E66B07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63ADB21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1995ECC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27A87E22" w14:textId="1685F6A9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703" w:type="dxa"/>
            <w:gridSpan w:val="6"/>
            <w:shd w:val="clear" w:color="auto" w:fill="auto"/>
          </w:tcPr>
          <w:p w14:paraId="69EEAD0D" w14:textId="683DAD16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05FBA5E9" w14:textId="21261610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2218A10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6198" w:rsidRPr="00357A64" w14:paraId="21B2EAB7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1C37EE7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28C4BE0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1EB9CD4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59042CD9" w14:textId="3BA353B7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0542F580" w14:textId="70A4B688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103972CD" w14:textId="79FB799C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06F5E084" w14:textId="75C4B17A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1FAB1493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2FF56D7E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7576366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531270D3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057F3349" w14:textId="46264588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7BDF28D2" w14:textId="17CCD331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3B2DEE0F" w14:textId="27CEADA2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6C129355" w14:textId="579D639A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186E14F1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01410613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3692C2F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374F7E0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7FA31CEC" w14:textId="35DF1370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2F997B07" w14:textId="1087C26B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2E118799" w14:textId="433A42C9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718BBA11" w14:textId="2554ED19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50FD49D3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5226114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1971C5A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3CB98BD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35367299" w14:textId="03ADE246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04D739F8" w14:textId="3B9CD500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4FD77F2A" w14:textId="0AA4239D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19363E36" w14:textId="3C435E59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77EBF220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200603F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21D1D153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09582D67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16D29080" w14:textId="439B4948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26FE4E4D" w14:textId="6E263AF0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050EA49C" w14:textId="4BB00CD6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1DCDB6D6" w14:textId="03B4622C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162B9CC5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31B4B34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7C4E9C2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6EC9A3E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48A22BBD" w14:textId="27FFF6F6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1074C283" w14:textId="002BC8C8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6A56CEB0" w14:textId="2AC25F73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1F44317F" w14:textId="014EF0C4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35E29EC8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2229FDE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3FFEFDB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3458D53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4EF85022" w14:textId="4782A853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7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27270830" w14:textId="15FE39BF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1F71D921" w14:textId="54FA18DF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6DA38999" w14:textId="183FC820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0201C757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021C530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13A9A0E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6D8DF58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7A118E23" w14:textId="25C566BE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0E86E135" w14:textId="190628F2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677A77E8" w14:textId="1C5D9DE3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6056EE53" w14:textId="643268E6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18C0CCF9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51E04A7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2494892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715F38B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4" w:type="dxa"/>
            <w:gridSpan w:val="4"/>
            <w:shd w:val="clear" w:color="auto" w:fill="auto"/>
          </w:tcPr>
          <w:p w14:paraId="6D0EEB17" w14:textId="18435FFF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  <w:tc>
          <w:tcPr>
            <w:tcW w:w="4429" w:type="dxa"/>
            <w:gridSpan w:val="2"/>
            <w:shd w:val="clear" w:color="auto" w:fill="auto"/>
          </w:tcPr>
          <w:p w14:paraId="705DB6E1" w14:textId="5D465B14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563DDABC" w14:textId="6F20F298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1DFD4806" w14:textId="7BEA66A5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tr w:rsidR="001C6198" w:rsidRPr="00357A64" w14:paraId="784A8528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11BAF32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" w:type="dxa"/>
            <w:gridSpan w:val="2"/>
            <w:shd w:val="clear" w:color="auto" w:fill="auto"/>
          </w:tcPr>
          <w:p w14:paraId="4C0DBF0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0" w:type="dxa"/>
            <w:gridSpan w:val="5"/>
            <w:shd w:val="clear" w:color="auto" w:fill="auto"/>
          </w:tcPr>
          <w:p w14:paraId="46677FA4" w14:textId="381AEEC6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C6198">
              <w:rPr>
                <w:rFonts w:ascii="Times New Roman" w:hAnsi="Times New Roman" w:cs="Times New Roman"/>
                <w:sz w:val="24"/>
                <w:szCs w:val="24"/>
              </w:rPr>
              <w:t>.2.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703" w:type="dxa"/>
            <w:gridSpan w:val="6"/>
            <w:shd w:val="clear" w:color="auto" w:fill="auto"/>
          </w:tcPr>
          <w:p w14:paraId="77DD7F8C" w14:textId="4AE51455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Company/Organization/User Agency [Central Govt., State Govt., Central PSU, State PSU, Joint Venture (</w:t>
            </w:r>
            <w:proofErr w:type="spellStart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Pvt.+Govt</w:t>
            </w:r>
            <w:proofErr w:type="spellEnd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), Joint Venture (Govt. + Govt.), Joint Venture (</w:t>
            </w:r>
            <w:proofErr w:type="spellStart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Pvt+Pvt</w:t>
            </w:r>
            <w:proofErr w:type="spellEnd"/>
            <w:r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), Private Limited, LLP, Individual]</w:t>
            </w:r>
          </w:p>
        </w:tc>
        <w:tc>
          <w:tcPr>
            <w:tcW w:w="287" w:type="dxa"/>
            <w:gridSpan w:val="2"/>
            <w:shd w:val="clear" w:color="auto" w:fill="auto"/>
          </w:tcPr>
          <w:p w14:paraId="07731899" w14:textId="798E3B1B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0" w:type="dxa"/>
            <w:gridSpan w:val="4"/>
            <w:shd w:val="clear" w:color="auto" w:fill="auto"/>
          </w:tcPr>
          <w:p w14:paraId="65834713" w14:textId="023416C8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YC/ Manual</w:t>
            </w:r>
          </w:p>
        </w:tc>
      </w:tr>
      <w:bookmarkEnd w:id="0"/>
      <w:tr w:rsidR="001C6198" w:rsidRPr="00357A64" w14:paraId="6F8E6838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675234B1" w14:textId="4A4C8534" w:rsidR="001C6198" w:rsidRPr="0097700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075" w:type="dxa"/>
            <w:gridSpan w:val="19"/>
            <w:shd w:val="clear" w:color="auto" w:fill="auto"/>
          </w:tcPr>
          <w:p w14:paraId="57BC5825" w14:textId="77777777" w:rsidR="001C6198" w:rsidRPr="0097700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person making application</w:t>
            </w:r>
          </w:p>
        </w:tc>
      </w:tr>
      <w:tr w:rsidR="001C6198" w:rsidRPr="00357A64" w14:paraId="214F0E9C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454111F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shd w:val="clear" w:color="auto" w:fill="auto"/>
          </w:tcPr>
          <w:p w14:paraId="6C5A5671" w14:textId="12094FD0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171" w:type="dxa"/>
            <w:gridSpan w:val="9"/>
            <w:shd w:val="clear" w:color="auto" w:fill="auto"/>
          </w:tcPr>
          <w:p w14:paraId="60B30B9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Name of the applicant (First Name; Middle Name; Last Name)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4FD1428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29F118BF" w14:textId="3372F9C1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73897FD3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70F04B7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shd w:val="clear" w:color="auto" w:fill="auto"/>
          </w:tcPr>
          <w:p w14:paraId="4D8CEBED" w14:textId="7AAE2DC7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6171" w:type="dxa"/>
            <w:gridSpan w:val="9"/>
            <w:shd w:val="clear" w:color="auto" w:fill="auto"/>
          </w:tcPr>
          <w:p w14:paraId="3243C42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Designation 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6CC80871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50F8CAD0" w14:textId="390747B6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247DD3F0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7CF9C1E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 w:val="restart"/>
            <w:shd w:val="clear" w:color="auto" w:fill="auto"/>
          </w:tcPr>
          <w:p w14:paraId="1491A01B" w14:textId="52D72D3E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6171" w:type="dxa"/>
            <w:gridSpan w:val="9"/>
            <w:shd w:val="clear" w:color="auto" w:fill="auto"/>
          </w:tcPr>
          <w:p w14:paraId="31B7DAC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Correspondence Address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75514CF3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4B01F0C0" w14:textId="0D1603F4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275EFB56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0A385E0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2F7C031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438F6D4F" w14:textId="388BE939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1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70615560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 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6115305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04ED86F4" w14:textId="71399C70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437D8FA8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01DCCAA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0E57ACF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5493EF21" w14:textId="230EDA88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2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4A499C9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0508C09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3BD05C9C" w14:textId="333D7ED2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2D43A89D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42FD08B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0043D81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45C54651" w14:textId="03027B10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3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3C275D1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4D2BA83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1EE0B31A" w14:textId="2F4CB6B1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2236E4BD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7A86368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31FA547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6B8812BA" w14:textId="2281C247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4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5E43692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5B26A3B6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74635814" w14:textId="5D0001DD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409663A1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2EF1E8AC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1177E94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403DE825" w14:textId="0D578191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5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21FF9D9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664EAFD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73BD4F41" w14:textId="1706E81D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54E8AB1C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478EA6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0DC68117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1352FDE4" w14:textId="672D1994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6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71E2BF9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22DCBA55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08E50475" w14:textId="3D9B2A2F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44267A32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7CF92A42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7DD7250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41B56653" w14:textId="2091234A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7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672348B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4FA9175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24F0C79C" w14:textId="2914A54D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4CB4BDF7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32AB7CB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68D9A23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0031E08C" w14:textId="55210312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8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147FFAEF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0CCA4C6A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47E23915" w14:textId="29146004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1C6198" w:rsidRPr="00357A64" w14:paraId="33827B2F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4CE888E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0FD87CB4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14:paraId="7F34D21D" w14:textId="315B1588" w:rsidR="001C6198" w:rsidRPr="00357A64" w:rsidRDefault="006465FF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1C6198" w:rsidRPr="00357A64">
              <w:rPr>
                <w:rFonts w:ascii="Times New Roman" w:hAnsi="Times New Roman" w:cs="Times New Roman"/>
                <w:sz w:val="24"/>
                <w:szCs w:val="24"/>
              </w:rPr>
              <w:t>.3.9</w:t>
            </w:r>
          </w:p>
        </w:tc>
        <w:tc>
          <w:tcPr>
            <w:tcW w:w="5209" w:type="dxa"/>
            <w:gridSpan w:val="3"/>
            <w:shd w:val="clear" w:color="auto" w:fill="auto"/>
          </w:tcPr>
          <w:p w14:paraId="286DA2BD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1108FE69" w14:textId="7777777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2114BC24" w14:textId="575CD367" w:rsidR="001C6198" w:rsidRPr="00357A64" w:rsidRDefault="001C6198" w:rsidP="001C6198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6465FF" w:rsidRPr="00357A64" w14:paraId="73CBAF69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236D8222" w14:textId="0E55DC40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0075" w:type="dxa"/>
            <w:gridSpan w:val="19"/>
            <w:shd w:val="clear" w:color="auto" w:fill="auto"/>
          </w:tcPr>
          <w:p w14:paraId="6F548A0D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24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approval </w:t>
            </w:r>
            <w:r w:rsidR="00C737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btained </w:t>
            </w:r>
            <w:r w:rsidRPr="00D724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 Forest (Conservation) Act, 1980</w:t>
            </w:r>
            <w:r w:rsidR="00CD46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area proposed for re-diversion/ change in land use</w:t>
            </w:r>
          </w:p>
          <w:p w14:paraId="556DE3DE" w14:textId="0C6CBD08" w:rsidR="00BF78C0" w:rsidRPr="00D72412" w:rsidRDefault="00BF78C0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uto fetch below mentioned details if available else user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 to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ill it.</w:t>
            </w:r>
          </w:p>
        </w:tc>
      </w:tr>
      <w:tr w:rsidR="006465FF" w:rsidRPr="00357A64" w14:paraId="46CCC794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D39DEFC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shd w:val="clear" w:color="auto" w:fill="auto"/>
          </w:tcPr>
          <w:p w14:paraId="445448E6" w14:textId="08D9FD58" w:rsidR="006465FF" w:rsidRPr="00D72412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D72412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095" w:type="dxa"/>
            <w:gridSpan w:val="7"/>
            <w:shd w:val="clear" w:color="auto" w:fill="auto"/>
          </w:tcPr>
          <w:p w14:paraId="707D67B5" w14:textId="7A128B36" w:rsidR="006465FF" w:rsidRPr="00D72412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No.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160087E3" w14:textId="68724E6D" w:rsidR="006465FF" w:rsidRPr="00D72412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502C1920" w14:textId="004EC1ED" w:rsidR="006465FF" w:rsidRPr="00D72412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2412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6465FF" w:rsidRPr="00357A64" w14:paraId="751594DB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40FB4C8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 w:val="restart"/>
            <w:shd w:val="clear" w:color="auto" w:fill="auto"/>
          </w:tcPr>
          <w:p w14:paraId="499744CE" w14:textId="6F6A7721" w:rsidR="006465FF" w:rsidRPr="00D72412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6095" w:type="dxa"/>
            <w:gridSpan w:val="7"/>
            <w:shd w:val="clear" w:color="auto" w:fill="auto"/>
          </w:tcPr>
          <w:p w14:paraId="3FCB0F9B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ge of approval for which transfer is applied</w:t>
            </w:r>
          </w:p>
          <w:p w14:paraId="4B377F1B" w14:textId="683EE1E1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Final/In-principle/In-process]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2B141AB5" w14:textId="29AF6329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3D515ACF" w14:textId="05F80D12" w:rsidR="006465FF" w:rsidRPr="00D72412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rop Down#</w:t>
            </w:r>
          </w:p>
        </w:tc>
      </w:tr>
      <w:tr w:rsidR="006465FF" w:rsidRPr="00357A64" w14:paraId="762894F5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E56B160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7EDF62E6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59CD62B6" w14:textId="75E3BA8B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.1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5AE20624" w14:textId="2E5E210C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 (in ha)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2C128532" w14:textId="6C2688E4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5D8C9B24" w14:textId="01E25DD5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331EA" w:rsidRPr="00357A64" w14:paraId="16405A14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52258AD" w14:textId="77777777" w:rsidR="007331EA" w:rsidRDefault="007331EA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71B0D9CF" w14:textId="77777777" w:rsidR="007331EA" w:rsidRDefault="007331EA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28A0C8CC" w14:textId="77777777" w:rsidR="007331EA" w:rsidRDefault="007331EA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86" w:type="dxa"/>
            <w:gridSpan w:val="3"/>
            <w:shd w:val="clear" w:color="auto" w:fill="auto"/>
          </w:tcPr>
          <w:p w14:paraId="3B43F17B" w14:textId="2F627088" w:rsidR="007331EA" w:rsidRDefault="007331EA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3893DE71" w14:textId="77777777" w:rsidR="007331EA" w:rsidRDefault="007331EA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8" w:type="dxa"/>
            <w:gridSpan w:val="5"/>
            <w:shd w:val="clear" w:color="auto" w:fill="auto"/>
          </w:tcPr>
          <w:p w14:paraId="1BC957F7" w14:textId="77777777" w:rsidR="007331EA" w:rsidRDefault="007331EA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5FF" w:rsidRPr="00357A64" w14:paraId="02C598EA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424FC1A7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08C4EF59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061EEE58" w14:textId="735343F9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.2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6BAA649B" w14:textId="045C6CF1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02E288D2" w14:textId="68CBFAE4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47A7932A" w14:textId="34A7A8C1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D72412" w:rsidRPr="00357A64" w14:paraId="2358BF9C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2FBC8634" w14:textId="1A9FB85D" w:rsidR="00D72412" w:rsidRPr="00D35698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5698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0075" w:type="dxa"/>
            <w:gridSpan w:val="19"/>
            <w:shd w:val="clear" w:color="auto" w:fill="auto"/>
          </w:tcPr>
          <w:p w14:paraId="6E754158" w14:textId="77777777" w:rsidR="00D72412" w:rsidRPr="00D35698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56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 of the Project or Activity</w:t>
            </w:r>
          </w:p>
        </w:tc>
      </w:tr>
      <w:tr w:rsidR="00D72412" w:rsidRPr="00357A64" w14:paraId="792F7B65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EBB9A37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 w:val="restart"/>
            <w:shd w:val="clear" w:color="auto" w:fill="auto"/>
          </w:tcPr>
          <w:p w14:paraId="1E1801F4" w14:textId="06CA5640" w:rsidR="00D72412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D72412" w:rsidRPr="00357A64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171" w:type="dxa"/>
            <w:gridSpan w:val="9"/>
            <w:shd w:val="clear" w:color="auto" w:fill="auto"/>
          </w:tcPr>
          <w:p w14:paraId="1A0FBC8B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Project location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68C0DE3C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0" w:type="dxa"/>
            <w:gridSpan w:val="3"/>
            <w:shd w:val="clear" w:color="auto" w:fill="auto"/>
          </w:tcPr>
          <w:p w14:paraId="4A1A9769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72412" w:rsidRPr="00357A64" w14:paraId="40E4A722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2D9DD33E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vMerge/>
            <w:shd w:val="clear" w:color="auto" w:fill="auto"/>
          </w:tcPr>
          <w:p w14:paraId="1ABDCD9D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7E85BC93" w14:textId="228A8E62" w:rsidR="00D72412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D72412" w:rsidRPr="00357A64">
              <w:rPr>
                <w:rFonts w:ascii="Times New Roman" w:hAnsi="Times New Roman" w:cs="Times New Roman"/>
                <w:bCs/>
                <w:sz w:val="24"/>
                <w:szCs w:val="24"/>
              </w:rPr>
              <w:t>.1.1</w:t>
            </w:r>
          </w:p>
        </w:tc>
        <w:tc>
          <w:tcPr>
            <w:tcW w:w="5462" w:type="dxa"/>
            <w:gridSpan w:val="5"/>
            <w:shd w:val="clear" w:color="auto" w:fill="auto"/>
          </w:tcPr>
          <w:p w14:paraId="6BA04A9C" w14:textId="7B0936A2" w:rsidR="00D72412" w:rsidRPr="00977004" w:rsidRDefault="00585FD1" w:rsidP="000A25E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Cs/>
                <w:sz w:val="24"/>
                <w:szCs w:val="24"/>
              </w:rPr>
              <w:t>View</w:t>
            </w:r>
            <w:r w:rsidR="00D72412" w:rsidRPr="0097700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KML</w:t>
            </w:r>
          </w:p>
        </w:tc>
        <w:tc>
          <w:tcPr>
            <w:tcW w:w="307" w:type="dxa"/>
            <w:gridSpan w:val="3"/>
            <w:shd w:val="clear" w:color="auto" w:fill="auto"/>
          </w:tcPr>
          <w:p w14:paraId="7F5B4292" w14:textId="77777777" w:rsidR="00D72412" w:rsidRPr="00357A64" w:rsidRDefault="00D72412" w:rsidP="00D7241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0" w:type="dxa"/>
            <w:gridSpan w:val="3"/>
            <w:shd w:val="clear" w:color="auto" w:fill="auto"/>
          </w:tcPr>
          <w:p w14:paraId="6B15DDA3" w14:textId="3C9C44BE" w:rsidR="00D72412" w:rsidRPr="00357A64" w:rsidRDefault="00D24798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</w:t>
            </w:r>
            <w:r w:rsidR="00585FD1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</w:tr>
      <w:tr w:rsidR="006465FF" w:rsidRPr="00357A64" w14:paraId="325DCA3B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3B30577C" w14:textId="567E3113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0075" w:type="dxa"/>
            <w:gridSpan w:val="19"/>
            <w:shd w:val="clear" w:color="auto" w:fill="auto"/>
          </w:tcPr>
          <w:p w14:paraId="04830B86" w14:textId="0BA0666C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the transfer of approvals sought </w:t>
            </w:r>
          </w:p>
        </w:tc>
      </w:tr>
      <w:tr w:rsidR="006465FF" w:rsidRPr="00357A64" w14:paraId="00D4A31B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2D16A8A5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 w:val="restart"/>
            <w:shd w:val="clear" w:color="auto" w:fill="auto"/>
          </w:tcPr>
          <w:p w14:paraId="440D0E14" w14:textId="7327948A" w:rsidR="006465FF" w:rsidRP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465FF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6095" w:type="dxa"/>
            <w:gridSpan w:val="7"/>
            <w:shd w:val="clear" w:color="auto" w:fill="auto"/>
          </w:tcPr>
          <w:p w14:paraId="72A04A9C" w14:textId="77777777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Forest area applied for transfer [Partial/Full]</w:t>
            </w:r>
          </w:p>
          <w:p w14:paraId="43E1F2B4" w14:textId="0B84B481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If Partial is selected, then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4E28AA46" w14:textId="511BB108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59508394" w14:textId="56948635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rop Down#</w:t>
            </w:r>
          </w:p>
        </w:tc>
      </w:tr>
      <w:tr w:rsidR="006465FF" w:rsidRPr="00357A64" w14:paraId="1E023E3E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10B81D11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023FC9DB" w14:textId="77777777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095" w:type="dxa"/>
            <w:gridSpan w:val="7"/>
            <w:shd w:val="clear" w:color="auto" w:fill="auto"/>
          </w:tcPr>
          <w:p w14:paraId="642F7E45" w14:textId="50F9F1FB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Upload KML file of area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0D0C0140" w14:textId="50FEC2E7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2098B91D" w14:textId="554A8CBB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57A6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805C5AA" wp14:editId="007CDB89">
                  <wp:extent cx="145390" cy="145390"/>
                  <wp:effectExtent l="0" t="0" r="7620" b="7620"/>
                  <wp:docPr id="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5FF" w:rsidRPr="00357A64" w14:paraId="6CC58117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2300FBD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68D8A8A3" w14:textId="77777777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5DD8AE0E" w14:textId="42CDCC3B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1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23B9BF09" w14:textId="332CEE62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/>
                <w:sz w:val="24"/>
                <w:szCs w:val="24"/>
              </w:rPr>
              <w:t>Area (ha) involved in the transfer of lease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27E291D7" w14:textId="632CC934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3A01A937" w14:textId="1E9FF1D4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6465FF" w:rsidRPr="00357A64" w14:paraId="6E3F5519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AC69C00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605B8E9B" w14:textId="77777777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337AABA6" w14:textId="4BEAD52D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2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0417C2E5" w14:textId="3200819C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Essential features of the agreement for transfer of lease (with a copy of the agreement) (only in case of wind power</w:t>
            </w:r>
            <w:r w:rsidR="004A6E0A" w:rsidRPr="00977004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 w:rsidR="0081199A" w:rsidRPr="00977004">
              <w:rPr>
                <w:rFonts w:ascii="Times New Roman" w:hAnsi="Times New Roman" w:cs="Times New Roman"/>
                <w:sz w:val="24"/>
                <w:szCs w:val="24"/>
              </w:rPr>
              <w:t>Non-conventional Source of Energy</w:t>
            </w: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1E9C7887" w14:textId="790F34D1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73C88265" w14:textId="2DC21F3C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57A6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B350297" wp14:editId="0BB11168">
                  <wp:extent cx="145390" cy="145390"/>
                  <wp:effectExtent l="0" t="0" r="7620" b="7620"/>
                  <wp:docPr id="1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5FF" w:rsidRPr="00357A64" w14:paraId="0582BA59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2EC3D8BB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2A5E3FB9" w14:textId="77777777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vMerge w:val="restart"/>
            <w:shd w:val="clear" w:color="auto" w:fill="auto"/>
          </w:tcPr>
          <w:p w14:paraId="7CBF621D" w14:textId="119B63E5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3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4E65CF52" w14:textId="406B0F22" w:rsidR="003110E9" w:rsidRDefault="003110E9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F0C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</w:t>
            </w:r>
            <w:proofErr w:type="gramEnd"/>
            <w:r w:rsidRPr="001F0C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ase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ture of transfer is ‘Due to transfer to other user agency’)</w:t>
            </w:r>
          </w:p>
          <w:p w14:paraId="55540683" w14:textId="4B77CFA5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ther transfer is from </w:t>
            </w:r>
          </w:p>
          <w:p w14:paraId="2E662C66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Govt agency to Govt agency/Private agency to Private agency/Private agency to Govt agency/Govt agency to Private agency]</w:t>
            </w:r>
          </w:p>
          <w:p w14:paraId="5523DE6E" w14:textId="3C7404BD" w:rsidR="006465FF" w:rsidRPr="00F440AE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Govt agency to Private agency is selected, then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5C191161" w14:textId="03338901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48BC93E6" w14:textId="233BA450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rop Down#</w:t>
            </w:r>
          </w:p>
        </w:tc>
      </w:tr>
      <w:tr w:rsidR="006465FF" w:rsidRPr="00357A64" w14:paraId="216CF4A8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64E3FB16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1924761A" w14:textId="77777777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vMerge/>
            <w:shd w:val="clear" w:color="auto" w:fill="auto"/>
          </w:tcPr>
          <w:p w14:paraId="26D387A2" w14:textId="77777777" w:rsidR="006465FF" w:rsidRPr="009836DC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gridSpan w:val="2"/>
            <w:shd w:val="clear" w:color="auto" w:fill="auto"/>
          </w:tcPr>
          <w:p w14:paraId="79215DBE" w14:textId="022055AB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1.3.1</w:t>
            </w:r>
          </w:p>
        </w:tc>
        <w:tc>
          <w:tcPr>
            <w:tcW w:w="4394" w:type="dxa"/>
            <w:shd w:val="clear" w:color="auto" w:fill="auto"/>
          </w:tcPr>
          <w:p w14:paraId="1C071092" w14:textId="16BB6454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ther the transferee is entitled for relaxation as considered in case of govt agencies especially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ith regard to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ensatory afforestation? [Yes/No]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561365CA" w14:textId="5C00CD14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4134CB6D" w14:textId="7BB8628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rop Down#</w:t>
            </w:r>
          </w:p>
        </w:tc>
      </w:tr>
      <w:tr w:rsidR="006465FF" w:rsidRPr="00357A64" w14:paraId="6E8F8929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5E21B762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8" w:type="dxa"/>
            <w:gridSpan w:val="5"/>
            <w:vMerge/>
            <w:shd w:val="clear" w:color="auto" w:fill="auto"/>
          </w:tcPr>
          <w:p w14:paraId="4E852602" w14:textId="77777777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gridSpan w:val="4"/>
            <w:shd w:val="clear" w:color="auto" w:fill="auto"/>
          </w:tcPr>
          <w:p w14:paraId="6510063F" w14:textId="267D692E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7.1.4</w:t>
            </w:r>
          </w:p>
        </w:tc>
        <w:tc>
          <w:tcPr>
            <w:tcW w:w="5386" w:type="dxa"/>
            <w:gridSpan w:val="3"/>
            <w:shd w:val="clear" w:color="auto" w:fill="auto"/>
          </w:tcPr>
          <w:p w14:paraId="6D033DEA" w14:textId="4445CED7" w:rsidR="006465FF" w:rsidRPr="0097700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Other important details</w:t>
            </w:r>
            <w:r w:rsidR="00D1581A" w:rsidRPr="00977004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gramStart"/>
            <w:r w:rsidR="00D1581A" w:rsidRPr="00977004">
              <w:rPr>
                <w:rFonts w:ascii="Times New Roman" w:hAnsi="Times New Roman" w:cs="Times New Roman"/>
                <w:sz w:val="24"/>
                <w:szCs w:val="24"/>
              </w:rPr>
              <w:t>Non-mandatory</w:t>
            </w:r>
            <w:proofErr w:type="gramEnd"/>
          </w:p>
        </w:tc>
        <w:tc>
          <w:tcPr>
            <w:tcW w:w="284" w:type="dxa"/>
            <w:gridSpan w:val="2"/>
            <w:shd w:val="clear" w:color="auto" w:fill="auto"/>
          </w:tcPr>
          <w:p w14:paraId="306B3A49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8" w:type="dxa"/>
            <w:gridSpan w:val="5"/>
            <w:shd w:val="clear" w:color="auto" w:fill="auto"/>
          </w:tcPr>
          <w:p w14:paraId="1CA7DB2A" w14:textId="776E8FC4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F440AE" w:rsidRPr="00357A64" w14:paraId="0E7CBDAB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67721E05" w14:textId="019733AA" w:rsidR="00F440AE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953" w:type="dxa"/>
            <w:gridSpan w:val="12"/>
            <w:shd w:val="clear" w:color="auto" w:fill="auto"/>
          </w:tcPr>
          <w:p w14:paraId="0E761599" w14:textId="6AF13371" w:rsidR="00F440AE" w:rsidRPr="00977004" w:rsidRDefault="00F440AE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No objection of the original User Agency (transfer</w:t>
            </w:r>
            <w:r w:rsidR="008A1248" w:rsidRPr="00977004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r) to the</w:t>
            </w:r>
            <w:r w:rsidR="00CE156B" w:rsidRPr="00977004">
              <w:rPr>
                <w:rFonts w:ascii="Times New Roman" w:hAnsi="Times New Roman" w:cs="Times New Roman"/>
                <w:sz w:val="24"/>
                <w:szCs w:val="24"/>
              </w:rPr>
              <w:t xml:space="preserve"> proposed transfer </w:t>
            </w:r>
            <w:r w:rsidRPr="00977004">
              <w:rPr>
                <w:rFonts w:ascii="Times New Roman" w:hAnsi="Times New Roman" w:cs="Times New Roman"/>
                <w:sz w:val="24"/>
                <w:szCs w:val="24"/>
              </w:rPr>
              <w:t>(Certificate to be enclosed)</w:t>
            </w:r>
            <w:r w:rsidR="00D1581A" w:rsidRPr="00977004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gramStart"/>
            <w:r w:rsidR="00D1581A" w:rsidRPr="00977004">
              <w:rPr>
                <w:rFonts w:ascii="Times New Roman" w:hAnsi="Times New Roman" w:cs="Times New Roman"/>
                <w:sz w:val="24"/>
                <w:szCs w:val="24"/>
              </w:rPr>
              <w:t>Non-mandatory</w:t>
            </w:r>
            <w:proofErr w:type="gramEnd"/>
          </w:p>
        </w:tc>
        <w:tc>
          <w:tcPr>
            <w:tcW w:w="284" w:type="dxa"/>
            <w:gridSpan w:val="2"/>
            <w:shd w:val="clear" w:color="auto" w:fill="auto"/>
          </w:tcPr>
          <w:p w14:paraId="63273DEF" w14:textId="77777777" w:rsidR="00F440AE" w:rsidRDefault="00F440AE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8" w:type="dxa"/>
            <w:gridSpan w:val="5"/>
            <w:shd w:val="clear" w:color="auto" w:fill="auto"/>
          </w:tcPr>
          <w:p w14:paraId="737FF23B" w14:textId="1ADACA03" w:rsidR="00F440AE" w:rsidRDefault="00CE156B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57A64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57A64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6848A83" wp14:editId="35C2B0FC">
                  <wp:extent cx="145390" cy="145390"/>
                  <wp:effectExtent l="0" t="0" r="7620" b="7620"/>
                  <wp:docPr id="13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65FF" w:rsidRPr="00357A64" w14:paraId="5EF2DB57" w14:textId="77777777" w:rsidTr="008927FD">
        <w:trPr>
          <w:gridBefore w:val="1"/>
          <w:wBefore w:w="34" w:type="dxa"/>
        </w:trPr>
        <w:tc>
          <w:tcPr>
            <w:tcW w:w="526" w:type="dxa"/>
            <w:vMerge w:val="restart"/>
            <w:shd w:val="clear" w:color="auto" w:fill="auto"/>
          </w:tcPr>
          <w:p w14:paraId="4D2AB26C" w14:textId="20A5C3D2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6953" w:type="dxa"/>
            <w:gridSpan w:val="12"/>
            <w:shd w:val="clear" w:color="auto" w:fill="auto"/>
          </w:tcPr>
          <w:p w14:paraId="43D4542E" w14:textId="77777777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ther change in the name involves change in shareholding pattern of the user agency? [Yes/No]</w:t>
            </w:r>
          </w:p>
          <w:p w14:paraId="7A0BB04C" w14:textId="07B475B6" w:rsidR="006465FF" w:rsidRPr="00F440AE" w:rsidRDefault="006465FF" w:rsidP="001F0CD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nly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en Nature of transfer is Due to change in name of user agency)</w:t>
            </w:r>
            <w:r w:rsidR="001F0C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Yes, then 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2D77565C" w14:textId="7C355088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5638DFE9" w14:textId="16AA4BA9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Drop Down#</w:t>
            </w:r>
          </w:p>
        </w:tc>
      </w:tr>
      <w:tr w:rsidR="006465FF" w:rsidRPr="00357A64" w14:paraId="03A99B6B" w14:textId="77777777" w:rsidTr="008927FD">
        <w:trPr>
          <w:gridBefore w:val="1"/>
          <w:wBefore w:w="34" w:type="dxa"/>
        </w:trPr>
        <w:tc>
          <w:tcPr>
            <w:tcW w:w="526" w:type="dxa"/>
            <w:vMerge/>
            <w:shd w:val="clear" w:color="auto" w:fill="auto"/>
          </w:tcPr>
          <w:p w14:paraId="7E69B0D7" w14:textId="77777777" w:rsidR="006465FF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6" w:type="dxa"/>
            <w:gridSpan w:val="3"/>
            <w:shd w:val="clear" w:color="auto" w:fill="auto"/>
          </w:tcPr>
          <w:p w14:paraId="591FC6D3" w14:textId="7B670718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6237" w:type="dxa"/>
            <w:gridSpan w:val="9"/>
            <w:shd w:val="clear" w:color="auto" w:fill="auto"/>
          </w:tcPr>
          <w:p w14:paraId="37B21A72" w14:textId="5147BB23" w:rsidR="006465FF" w:rsidRDefault="00ED1705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2B9561" wp14:editId="3FD146E0">
                      <wp:simplePos x="0" y="0"/>
                      <wp:positionH relativeFrom="column">
                        <wp:posOffset>-37270</wp:posOffset>
                      </wp:positionH>
                      <wp:positionV relativeFrom="paragraph">
                        <wp:posOffset>19245</wp:posOffset>
                      </wp:positionV>
                      <wp:extent cx="105508" cy="133643"/>
                      <wp:effectExtent l="0" t="0" r="2794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508" cy="13364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DFFE82D" id="Rectangle 1" o:spid="_x0000_s1026" style="position:absolute;margin-left:-2.95pt;margin-top:1.5pt;width:8.3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" fillcolor="white [3212]" strokecolor="black [3213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832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65FF">
              <w:rPr>
                <w:rFonts w:ascii="Times New Roman" w:hAnsi="Times New Roman" w:cs="Times New Roman"/>
                <w:sz w:val="24"/>
                <w:szCs w:val="24"/>
              </w:rPr>
              <w:t>Undertaking to bear the transfer fee of INR 1 lakh or 10% cost of NPV, whichever is lesser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46AD6872" w14:textId="43BF038D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058CBFE0" w14:textId="76C029A1" w:rsidR="006465FF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CE156B" w:rsidRPr="00357A64" w14:paraId="591C0618" w14:textId="77777777" w:rsidTr="008927FD">
        <w:trPr>
          <w:gridBefore w:val="1"/>
          <w:wBefore w:w="34" w:type="dxa"/>
        </w:trPr>
        <w:tc>
          <w:tcPr>
            <w:tcW w:w="526" w:type="dxa"/>
            <w:shd w:val="clear" w:color="auto" w:fill="auto"/>
          </w:tcPr>
          <w:p w14:paraId="1509D8DE" w14:textId="380F6B8E" w:rsidR="00CE156B" w:rsidRPr="00357A64" w:rsidRDefault="006465FF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6953" w:type="dxa"/>
            <w:gridSpan w:val="12"/>
            <w:shd w:val="clear" w:color="auto" w:fill="auto"/>
          </w:tcPr>
          <w:p w14:paraId="3EF82B19" w14:textId="00337623" w:rsidR="00CE156B" w:rsidRDefault="00DB49E0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BF0732B" wp14:editId="68D30CA8">
                      <wp:simplePos x="0" y="0"/>
                      <wp:positionH relativeFrom="column">
                        <wp:posOffset>-8939</wp:posOffset>
                      </wp:positionH>
                      <wp:positionV relativeFrom="paragraph">
                        <wp:posOffset>2540</wp:posOffset>
                      </wp:positionV>
                      <wp:extent cx="105410" cy="133350"/>
                      <wp:effectExtent l="0" t="0" r="27940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410" cy="1333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BAA226C" id="Rectangle 2" o:spid="_x0000_s1026" style="position:absolute;margin-left:-.7pt;margin-top:.2pt;width:8.3pt;height:1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" fillcolor="white [3212]" strokecolor="black [3213]" strokeweight="2pt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A832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156B">
              <w:rPr>
                <w:rFonts w:ascii="Times New Roman" w:hAnsi="Times New Roman" w:cs="Times New Roman"/>
                <w:sz w:val="24"/>
                <w:szCs w:val="24"/>
              </w:rPr>
              <w:t>Undertaking from the transferee (new user agency) to abide by the conditions stipulated in the approval granted under the FC act</w:t>
            </w:r>
          </w:p>
        </w:tc>
        <w:tc>
          <w:tcPr>
            <w:tcW w:w="284" w:type="dxa"/>
            <w:gridSpan w:val="2"/>
            <w:shd w:val="clear" w:color="auto" w:fill="auto"/>
          </w:tcPr>
          <w:p w14:paraId="519A3E24" w14:textId="1BE82296" w:rsidR="00CE156B" w:rsidRDefault="00CE156B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38" w:type="dxa"/>
            <w:gridSpan w:val="5"/>
            <w:shd w:val="clear" w:color="auto" w:fill="auto"/>
          </w:tcPr>
          <w:p w14:paraId="254EBFAD" w14:textId="2E76EDC2" w:rsidR="00CE156B" w:rsidRDefault="00CE156B" w:rsidP="00D7241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932042" w:rsidRPr="0046003A" w14:paraId="2E0BAAAA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404DD7B1" w14:textId="0B76C6A6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8927F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9942" w:type="dxa"/>
            <w:gridSpan w:val="18"/>
            <w:shd w:val="clear" w:color="auto" w:fill="auto"/>
          </w:tcPr>
          <w:p w14:paraId="0558784C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ertaking</w:t>
            </w:r>
          </w:p>
        </w:tc>
      </w:tr>
      <w:tr w:rsidR="00932042" w:rsidRPr="0046003A" w14:paraId="7A23C8E3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109F184C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90" w:type="dxa"/>
            <w:gridSpan w:val="16"/>
            <w:shd w:val="clear" w:color="auto" w:fill="auto"/>
          </w:tcPr>
          <w:p w14:paraId="4273DB99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C453F5E" wp14:editId="179CC667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1873" name="Rectangle 18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407D93" w14:textId="77777777" w:rsidR="00932042" w:rsidRDefault="00932042" w:rsidP="0093204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453F5E" id="Rectangle 1873" o:spid="_x0000_s1026" style="position:absolute;left:0;text-align:left;margin-left:-.85pt;margin-top:3.35pt;width:9.5pt;height: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" fillcolor="white [3201]" strokecolor="black [3213]" strokeweight="2pt">
                      <v:path arrowok="t"/>
                      <v:textbox>
                        <w:txbxContent>
                          <w:p w14:paraId="02407D93" w14:textId="77777777" w:rsidR="00932042" w:rsidRDefault="00932042" w:rsidP="0093204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rejected</w:t>
            </w:r>
            <w:proofErr w:type="gramEnd"/>
            <w:r w:rsidRPr="0046003A">
              <w:rPr>
                <w:rFonts w:ascii="Times New Roman" w:hAnsi="Times New Roman" w:cs="Times New Roman"/>
                <w:sz w:val="24"/>
                <w:szCs w:val="24"/>
              </w:rPr>
              <w:t xml:space="preserve"> and clearance given if any to the project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270" w:type="dxa"/>
            <w:shd w:val="clear" w:color="auto" w:fill="auto"/>
          </w:tcPr>
          <w:p w14:paraId="71BC5B10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2" w:type="dxa"/>
            <w:shd w:val="clear" w:color="auto" w:fill="auto"/>
          </w:tcPr>
          <w:p w14:paraId="61FE76E3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932042" w:rsidRPr="0046003A" w14:paraId="73DD7BB7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49DEB848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" w:type="dxa"/>
            <w:gridSpan w:val="5"/>
            <w:shd w:val="clear" w:color="auto" w:fill="auto"/>
          </w:tcPr>
          <w:p w14:paraId="005079E7" w14:textId="78B908CE" w:rsidR="00932042" w:rsidRPr="0046003A" w:rsidRDefault="008927FD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932042" w:rsidRPr="004600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569" w:type="dxa"/>
            <w:gridSpan w:val="11"/>
            <w:shd w:val="clear" w:color="auto" w:fill="auto"/>
          </w:tcPr>
          <w:p w14:paraId="2A613AEE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70" w:type="dxa"/>
            <w:shd w:val="clear" w:color="auto" w:fill="auto"/>
          </w:tcPr>
          <w:p w14:paraId="6F1E9626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282" w:type="dxa"/>
            <w:shd w:val="clear" w:color="auto" w:fill="auto"/>
          </w:tcPr>
          <w:p w14:paraId="0373284B" w14:textId="77777777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932042" w:rsidRPr="0046003A" w14:paraId="5B26D73A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12E01DB5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" w:type="dxa"/>
            <w:gridSpan w:val="5"/>
            <w:shd w:val="clear" w:color="auto" w:fill="auto"/>
          </w:tcPr>
          <w:p w14:paraId="3AE076E8" w14:textId="5730F46F" w:rsidR="00932042" w:rsidRPr="0046003A" w:rsidRDefault="008927FD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932042" w:rsidRPr="0046003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569" w:type="dxa"/>
            <w:gridSpan w:val="11"/>
            <w:shd w:val="clear" w:color="auto" w:fill="auto"/>
          </w:tcPr>
          <w:p w14:paraId="503E6711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270" w:type="dxa"/>
            <w:shd w:val="clear" w:color="auto" w:fill="auto"/>
          </w:tcPr>
          <w:p w14:paraId="0504C747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282" w:type="dxa"/>
            <w:shd w:val="clear" w:color="auto" w:fill="auto"/>
          </w:tcPr>
          <w:p w14:paraId="235DA8F0" w14:textId="77777777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932042" w:rsidRPr="0046003A" w14:paraId="70F1366C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7C1BB651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" w:type="dxa"/>
            <w:gridSpan w:val="5"/>
            <w:shd w:val="clear" w:color="auto" w:fill="auto"/>
          </w:tcPr>
          <w:p w14:paraId="4E2E30FE" w14:textId="7BA4F2D7" w:rsidR="00932042" w:rsidRPr="0046003A" w:rsidRDefault="008927FD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932042" w:rsidRPr="0046003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569" w:type="dxa"/>
            <w:gridSpan w:val="11"/>
            <w:shd w:val="clear" w:color="auto" w:fill="auto"/>
          </w:tcPr>
          <w:p w14:paraId="5D1A6BF2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  <w:tc>
          <w:tcPr>
            <w:tcW w:w="270" w:type="dxa"/>
            <w:shd w:val="clear" w:color="auto" w:fill="auto"/>
          </w:tcPr>
          <w:p w14:paraId="59ABFD6D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282" w:type="dxa"/>
            <w:shd w:val="clear" w:color="auto" w:fill="auto"/>
          </w:tcPr>
          <w:p w14:paraId="3626289F" w14:textId="77777777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932042" w:rsidRPr="0046003A" w14:paraId="13C1CD8F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70C1C531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" w:type="dxa"/>
            <w:gridSpan w:val="5"/>
            <w:shd w:val="clear" w:color="auto" w:fill="auto"/>
          </w:tcPr>
          <w:p w14:paraId="54B6E1A9" w14:textId="17C31C50" w:rsidR="00932042" w:rsidRPr="0046003A" w:rsidRDefault="008927FD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932042" w:rsidRPr="0046003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569" w:type="dxa"/>
            <w:gridSpan w:val="11"/>
            <w:shd w:val="clear" w:color="auto" w:fill="auto"/>
          </w:tcPr>
          <w:p w14:paraId="06FBE9CA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70" w:type="dxa"/>
            <w:shd w:val="clear" w:color="auto" w:fill="auto"/>
          </w:tcPr>
          <w:p w14:paraId="09449240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282" w:type="dxa"/>
            <w:shd w:val="clear" w:color="auto" w:fill="auto"/>
          </w:tcPr>
          <w:p w14:paraId="26AB46A4" w14:textId="77777777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#Auto Fetch#</w:t>
            </w:r>
          </w:p>
        </w:tc>
      </w:tr>
      <w:tr w:rsidR="00932042" w:rsidRPr="0046003A" w14:paraId="6CA0891E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0CF7A179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" w:type="dxa"/>
            <w:gridSpan w:val="5"/>
            <w:shd w:val="clear" w:color="auto" w:fill="auto"/>
          </w:tcPr>
          <w:p w14:paraId="12FA4D1E" w14:textId="38D9777C" w:rsidR="00932042" w:rsidRPr="0046003A" w:rsidRDefault="008927FD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  <w:r w:rsidR="00932042" w:rsidRPr="0046003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569" w:type="dxa"/>
            <w:gridSpan w:val="11"/>
            <w:shd w:val="clear" w:color="auto" w:fill="auto"/>
          </w:tcPr>
          <w:p w14:paraId="276D272E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e-sign</w:t>
            </w:r>
          </w:p>
        </w:tc>
        <w:tc>
          <w:tcPr>
            <w:tcW w:w="270" w:type="dxa"/>
            <w:shd w:val="clear" w:color="auto" w:fill="auto"/>
          </w:tcPr>
          <w:p w14:paraId="2184DACB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2" w:type="dxa"/>
            <w:shd w:val="clear" w:color="auto" w:fill="auto"/>
          </w:tcPr>
          <w:p w14:paraId="00CA5160" w14:textId="77777777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e-sign</w:t>
            </w:r>
          </w:p>
        </w:tc>
      </w:tr>
      <w:tr w:rsidR="00932042" w:rsidRPr="0046003A" w14:paraId="309B2E20" w14:textId="77777777" w:rsidTr="008927FD">
        <w:trPr>
          <w:trHeight w:val="335"/>
        </w:trPr>
        <w:tc>
          <w:tcPr>
            <w:tcW w:w="693" w:type="dxa"/>
            <w:gridSpan w:val="3"/>
            <w:shd w:val="clear" w:color="auto" w:fill="auto"/>
          </w:tcPr>
          <w:p w14:paraId="65B93B69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1" w:type="dxa"/>
            <w:gridSpan w:val="5"/>
            <w:shd w:val="clear" w:color="auto" w:fill="auto"/>
          </w:tcPr>
          <w:p w14:paraId="0E2905BC" w14:textId="172E4AA9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927F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.6</w:t>
            </w:r>
          </w:p>
        </w:tc>
        <w:tc>
          <w:tcPr>
            <w:tcW w:w="6569" w:type="dxa"/>
            <w:gridSpan w:val="11"/>
            <w:shd w:val="clear" w:color="auto" w:fill="auto"/>
          </w:tcPr>
          <w:p w14:paraId="56CDC7ED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70" w:type="dxa"/>
            <w:shd w:val="clear" w:color="auto" w:fill="auto"/>
          </w:tcPr>
          <w:p w14:paraId="2F7BA5A4" w14:textId="77777777" w:rsidR="00932042" w:rsidRPr="0046003A" w:rsidRDefault="00932042" w:rsidP="000C442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2" w:type="dxa"/>
            <w:shd w:val="clear" w:color="auto" w:fill="auto"/>
          </w:tcPr>
          <w:p w14:paraId="358E568D" w14:textId="77777777" w:rsidR="00932042" w:rsidRPr="0046003A" w:rsidRDefault="00932042" w:rsidP="000C442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003A">
              <w:rPr>
                <w:rFonts w:ascii="Times New Roman" w:hAnsi="Times New Roman" w:cs="Times New Roman"/>
                <w:sz w:val="24"/>
                <w:szCs w:val="24"/>
              </w:rPr>
              <w:t>#System Generated#</w:t>
            </w:r>
          </w:p>
        </w:tc>
      </w:tr>
    </w:tbl>
    <w:p w14:paraId="1A13B0DB" w14:textId="77777777" w:rsidR="00DB6A74" w:rsidRPr="00357A64" w:rsidRDefault="00DB6A7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5D45A5B" w14:textId="2081BD6C" w:rsidR="00D3551B" w:rsidRPr="00357A64" w:rsidRDefault="0067032B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357A64">
        <w:rPr>
          <w:rFonts w:ascii="Times New Roman" w:hAnsi="Times New Roman" w:cs="Times New Roman"/>
          <w:sz w:val="24"/>
          <w:szCs w:val="24"/>
        </w:rPr>
        <w:br/>
      </w:r>
      <w:r w:rsidR="009A2727" w:rsidRPr="00357A64">
        <w:rPr>
          <w:rFonts w:ascii="Times New Roman" w:hAnsi="Times New Roman" w:cs="Times New Roman"/>
          <w:sz w:val="24"/>
          <w:szCs w:val="24"/>
        </w:rPr>
        <w:t>*****</w:t>
      </w:r>
    </w:p>
    <w:p w14:paraId="58997271" w14:textId="791D1372" w:rsidR="007C71B8" w:rsidRPr="00357A64" w:rsidRDefault="007C71B8" w:rsidP="00901EBA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7C71B8" w:rsidRPr="00357A64" w:rsidSect="002646BA">
      <w:footerReference w:type="default" r:id="rId8"/>
      <w:pgSz w:w="12240" w:h="15840"/>
      <w:pgMar w:top="1361" w:right="1191" w:bottom="1361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2CCBA" w14:textId="77777777" w:rsidR="006B1EC7" w:rsidRDefault="006B1EC7" w:rsidP="00D3470C">
      <w:pPr>
        <w:spacing w:after="0" w:line="240" w:lineRule="auto"/>
      </w:pPr>
      <w:r>
        <w:separator/>
      </w:r>
    </w:p>
  </w:endnote>
  <w:endnote w:type="continuationSeparator" w:id="0">
    <w:p w14:paraId="195F7CBB" w14:textId="77777777" w:rsidR="006B1EC7" w:rsidRDefault="006B1EC7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39BBD018" w14:textId="77777777" w:rsidR="00943BD0" w:rsidRDefault="00943B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752AF01F" w14:textId="77777777" w:rsidR="00943BD0" w:rsidRDefault="00943B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53C61" w14:textId="77777777" w:rsidR="006B1EC7" w:rsidRDefault="006B1EC7" w:rsidP="00D3470C">
      <w:pPr>
        <w:spacing w:after="0" w:line="240" w:lineRule="auto"/>
      </w:pPr>
      <w:r>
        <w:separator/>
      </w:r>
    </w:p>
  </w:footnote>
  <w:footnote w:type="continuationSeparator" w:id="0">
    <w:p w14:paraId="6246A1AA" w14:textId="77777777" w:rsidR="006B1EC7" w:rsidRDefault="006B1EC7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alt="Free Icon | Upload file, ios 7 interface symbol" style="width:28pt;height:28pt;visibility:visible;mso-wrap-style:square" o:bullet="t">
        <v:imagedata r:id="rId1" o:title="Free Icon | Upload file, ios 7 interface symbol"/>
      </v:shape>
    </w:pict>
  </w:numPicBullet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A177EE8"/>
    <w:multiLevelType w:val="hybridMultilevel"/>
    <w:tmpl w:val="BBDED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4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7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2"/>
  </w:num>
  <w:num w:numId="8">
    <w:abstractNumId w:val="46"/>
  </w:num>
  <w:num w:numId="9">
    <w:abstractNumId w:val="1"/>
  </w:num>
  <w:num w:numId="10">
    <w:abstractNumId w:val="16"/>
  </w:num>
  <w:num w:numId="11">
    <w:abstractNumId w:val="43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6"/>
  </w:num>
  <w:num w:numId="21">
    <w:abstractNumId w:val="2"/>
  </w:num>
  <w:num w:numId="22">
    <w:abstractNumId w:val="10"/>
  </w:num>
  <w:num w:numId="23">
    <w:abstractNumId w:val="37"/>
  </w:num>
  <w:num w:numId="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5"/>
  </w:num>
  <w:num w:numId="29">
    <w:abstractNumId w:val="23"/>
  </w:num>
  <w:num w:numId="30">
    <w:abstractNumId w:val="45"/>
  </w:num>
  <w:num w:numId="31">
    <w:abstractNumId w:val="30"/>
  </w:num>
  <w:num w:numId="32">
    <w:abstractNumId w:val="38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9"/>
  </w:num>
  <w:num w:numId="39">
    <w:abstractNumId w:val="31"/>
  </w:num>
  <w:num w:numId="40">
    <w:abstractNumId w:val="47"/>
  </w:num>
  <w:num w:numId="41">
    <w:abstractNumId w:val="21"/>
  </w:num>
  <w:num w:numId="42">
    <w:abstractNumId w:val="44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 w:numId="48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E3tzQ2MTMwMTBW0lEKTi0uzszPAykwMqsFAOMLmfgtAAAA"/>
  </w:docVars>
  <w:rsids>
    <w:rsidRoot w:val="0011332A"/>
    <w:rsid w:val="00000AEA"/>
    <w:rsid w:val="000011CA"/>
    <w:rsid w:val="000015BB"/>
    <w:rsid w:val="000022FC"/>
    <w:rsid w:val="0000299D"/>
    <w:rsid w:val="000037B7"/>
    <w:rsid w:val="000039B9"/>
    <w:rsid w:val="0000401D"/>
    <w:rsid w:val="00005933"/>
    <w:rsid w:val="00005E3C"/>
    <w:rsid w:val="00007D5E"/>
    <w:rsid w:val="00010D5F"/>
    <w:rsid w:val="00010EA2"/>
    <w:rsid w:val="00011A81"/>
    <w:rsid w:val="000120B1"/>
    <w:rsid w:val="00012D4A"/>
    <w:rsid w:val="00013352"/>
    <w:rsid w:val="000133C0"/>
    <w:rsid w:val="00017294"/>
    <w:rsid w:val="00022FCB"/>
    <w:rsid w:val="00024C2F"/>
    <w:rsid w:val="0002511C"/>
    <w:rsid w:val="00027A81"/>
    <w:rsid w:val="00031607"/>
    <w:rsid w:val="00035ADA"/>
    <w:rsid w:val="000375F0"/>
    <w:rsid w:val="00037C56"/>
    <w:rsid w:val="00040254"/>
    <w:rsid w:val="0004097D"/>
    <w:rsid w:val="00040A85"/>
    <w:rsid w:val="00041F4D"/>
    <w:rsid w:val="0004286E"/>
    <w:rsid w:val="000443C1"/>
    <w:rsid w:val="0004481F"/>
    <w:rsid w:val="0005079A"/>
    <w:rsid w:val="00050E63"/>
    <w:rsid w:val="0005130D"/>
    <w:rsid w:val="00052769"/>
    <w:rsid w:val="00052841"/>
    <w:rsid w:val="00052EAC"/>
    <w:rsid w:val="0005357A"/>
    <w:rsid w:val="000562BF"/>
    <w:rsid w:val="00057452"/>
    <w:rsid w:val="000574E6"/>
    <w:rsid w:val="00057C08"/>
    <w:rsid w:val="000605E0"/>
    <w:rsid w:val="00061496"/>
    <w:rsid w:val="000618B8"/>
    <w:rsid w:val="00061F17"/>
    <w:rsid w:val="00062084"/>
    <w:rsid w:val="00063060"/>
    <w:rsid w:val="000631D5"/>
    <w:rsid w:val="000634D5"/>
    <w:rsid w:val="00063603"/>
    <w:rsid w:val="00063663"/>
    <w:rsid w:val="000637BA"/>
    <w:rsid w:val="000641DD"/>
    <w:rsid w:val="00065166"/>
    <w:rsid w:val="0007007D"/>
    <w:rsid w:val="00070B96"/>
    <w:rsid w:val="000710BC"/>
    <w:rsid w:val="00072A64"/>
    <w:rsid w:val="00074383"/>
    <w:rsid w:val="00075144"/>
    <w:rsid w:val="00075E0C"/>
    <w:rsid w:val="000767F2"/>
    <w:rsid w:val="00077612"/>
    <w:rsid w:val="00077A76"/>
    <w:rsid w:val="000803CE"/>
    <w:rsid w:val="000811CB"/>
    <w:rsid w:val="00081CC4"/>
    <w:rsid w:val="000824C8"/>
    <w:rsid w:val="00082758"/>
    <w:rsid w:val="00083036"/>
    <w:rsid w:val="00083B00"/>
    <w:rsid w:val="00084C76"/>
    <w:rsid w:val="00084F54"/>
    <w:rsid w:val="000857D8"/>
    <w:rsid w:val="00086C90"/>
    <w:rsid w:val="000878CD"/>
    <w:rsid w:val="000901A8"/>
    <w:rsid w:val="00090CDD"/>
    <w:rsid w:val="000914BB"/>
    <w:rsid w:val="00092033"/>
    <w:rsid w:val="00092EEB"/>
    <w:rsid w:val="00093BFC"/>
    <w:rsid w:val="00095276"/>
    <w:rsid w:val="000952F1"/>
    <w:rsid w:val="00095EF9"/>
    <w:rsid w:val="0009697C"/>
    <w:rsid w:val="00096FEC"/>
    <w:rsid w:val="000A05F5"/>
    <w:rsid w:val="000A14FF"/>
    <w:rsid w:val="000A25E2"/>
    <w:rsid w:val="000A26B6"/>
    <w:rsid w:val="000A3CC8"/>
    <w:rsid w:val="000A628D"/>
    <w:rsid w:val="000B00EF"/>
    <w:rsid w:val="000B04E3"/>
    <w:rsid w:val="000B15A7"/>
    <w:rsid w:val="000B199B"/>
    <w:rsid w:val="000B1F75"/>
    <w:rsid w:val="000B2E33"/>
    <w:rsid w:val="000B4494"/>
    <w:rsid w:val="000B4634"/>
    <w:rsid w:val="000B4E33"/>
    <w:rsid w:val="000B5A19"/>
    <w:rsid w:val="000B6422"/>
    <w:rsid w:val="000B6C45"/>
    <w:rsid w:val="000B71C8"/>
    <w:rsid w:val="000C2EE7"/>
    <w:rsid w:val="000C3402"/>
    <w:rsid w:val="000C4522"/>
    <w:rsid w:val="000C6622"/>
    <w:rsid w:val="000C6C7B"/>
    <w:rsid w:val="000C76A7"/>
    <w:rsid w:val="000C7EBA"/>
    <w:rsid w:val="000C7EF4"/>
    <w:rsid w:val="000D14AB"/>
    <w:rsid w:val="000D16E4"/>
    <w:rsid w:val="000D1B9D"/>
    <w:rsid w:val="000D2383"/>
    <w:rsid w:val="000D24B4"/>
    <w:rsid w:val="000D278C"/>
    <w:rsid w:val="000D4330"/>
    <w:rsid w:val="000D5696"/>
    <w:rsid w:val="000D71EA"/>
    <w:rsid w:val="000D7275"/>
    <w:rsid w:val="000E044C"/>
    <w:rsid w:val="000E101E"/>
    <w:rsid w:val="000E118F"/>
    <w:rsid w:val="000E1ACA"/>
    <w:rsid w:val="000E28DF"/>
    <w:rsid w:val="000E322C"/>
    <w:rsid w:val="000E4248"/>
    <w:rsid w:val="000E6A2F"/>
    <w:rsid w:val="000F015B"/>
    <w:rsid w:val="000F1FCB"/>
    <w:rsid w:val="000F4428"/>
    <w:rsid w:val="000F451A"/>
    <w:rsid w:val="000F48FB"/>
    <w:rsid w:val="000F5BA3"/>
    <w:rsid w:val="000F5CB7"/>
    <w:rsid w:val="000F7037"/>
    <w:rsid w:val="00100A8B"/>
    <w:rsid w:val="00100FC9"/>
    <w:rsid w:val="0010175C"/>
    <w:rsid w:val="00102063"/>
    <w:rsid w:val="0010371C"/>
    <w:rsid w:val="001050B7"/>
    <w:rsid w:val="00105FBD"/>
    <w:rsid w:val="001111B1"/>
    <w:rsid w:val="0011130F"/>
    <w:rsid w:val="00111627"/>
    <w:rsid w:val="00111B5E"/>
    <w:rsid w:val="0011207B"/>
    <w:rsid w:val="001120A3"/>
    <w:rsid w:val="0011332A"/>
    <w:rsid w:val="00114671"/>
    <w:rsid w:val="0011687E"/>
    <w:rsid w:val="00117176"/>
    <w:rsid w:val="00117B52"/>
    <w:rsid w:val="00120A1B"/>
    <w:rsid w:val="00120A4F"/>
    <w:rsid w:val="00121AB1"/>
    <w:rsid w:val="001222AE"/>
    <w:rsid w:val="00122F6E"/>
    <w:rsid w:val="0012478D"/>
    <w:rsid w:val="001250E9"/>
    <w:rsid w:val="00125D9F"/>
    <w:rsid w:val="001268BD"/>
    <w:rsid w:val="0012768C"/>
    <w:rsid w:val="00127E64"/>
    <w:rsid w:val="00132C9A"/>
    <w:rsid w:val="001332A8"/>
    <w:rsid w:val="00133A84"/>
    <w:rsid w:val="00135ED3"/>
    <w:rsid w:val="00136858"/>
    <w:rsid w:val="00136AD2"/>
    <w:rsid w:val="00137FB4"/>
    <w:rsid w:val="00140A93"/>
    <w:rsid w:val="00140E10"/>
    <w:rsid w:val="00142823"/>
    <w:rsid w:val="00142A42"/>
    <w:rsid w:val="00142F56"/>
    <w:rsid w:val="001452BA"/>
    <w:rsid w:val="001455AD"/>
    <w:rsid w:val="00147451"/>
    <w:rsid w:val="00151404"/>
    <w:rsid w:val="00151E0A"/>
    <w:rsid w:val="001532E3"/>
    <w:rsid w:val="001539CD"/>
    <w:rsid w:val="00153C56"/>
    <w:rsid w:val="001555E1"/>
    <w:rsid w:val="00155751"/>
    <w:rsid w:val="001560C8"/>
    <w:rsid w:val="0015693E"/>
    <w:rsid w:val="00157624"/>
    <w:rsid w:val="00161029"/>
    <w:rsid w:val="00161E9F"/>
    <w:rsid w:val="001637F7"/>
    <w:rsid w:val="001642D1"/>
    <w:rsid w:val="0016476B"/>
    <w:rsid w:val="001650ED"/>
    <w:rsid w:val="00165183"/>
    <w:rsid w:val="0016569F"/>
    <w:rsid w:val="00165E67"/>
    <w:rsid w:val="0016662E"/>
    <w:rsid w:val="00166631"/>
    <w:rsid w:val="00166E49"/>
    <w:rsid w:val="00167D20"/>
    <w:rsid w:val="00170102"/>
    <w:rsid w:val="00171A22"/>
    <w:rsid w:val="00172178"/>
    <w:rsid w:val="00176B7F"/>
    <w:rsid w:val="001773E1"/>
    <w:rsid w:val="00177433"/>
    <w:rsid w:val="00177EAB"/>
    <w:rsid w:val="00177FF7"/>
    <w:rsid w:val="00181F7B"/>
    <w:rsid w:val="0018352D"/>
    <w:rsid w:val="001838E9"/>
    <w:rsid w:val="00183E75"/>
    <w:rsid w:val="00184031"/>
    <w:rsid w:val="001849AA"/>
    <w:rsid w:val="00184AF6"/>
    <w:rsid w:val="00184F43"/>
    <w:rsid w:val="0019036F"/>
    <w:rsid w:val="00192E1C"/>
    <w:rsid w:val="001934B6"/>
    <w:rsid w:val="001935C5"/>
    <w:rsid w:val="00193623"/>
    <w:rsid w:val="00193A0F"/>
    <w:rsid w:val="00193E64"/>
    <w:rsid w:val="00193F85"/>
    <w:rsid w:val="00195740"/>
    <w:rsid w:val="001A2C25"/>
    <w:rsid w:val="001A2E83"/>
    <w:rsid w:val="001A3A01"/>
    <w:rsid w:val="001A4450"/>
    <w:rsid w:val="001A5057"/>
    <w:rsid w:val="001A557C"/>
    <w:rsid w:val="001A6771"/>
    <w:rsid w:val="001A7540"/>
    <w:rsid w:val="001A776F"/>
    <w:rsid w:val="001A7B1F"/>
    <w:rsid w:val="001B0C20"/>
    <w:rsid w:val="001B232E"/>
    <w:rsid w:val="001B247E"/>
    <w:rsid w:val="001B3145"/>
    <w:rsid w:val="001B4ED2"/>
    <w:rsid w:val="001B56E7"/>
    <w:rsid w:val="001C0770"/>
    <w:rsid w:val="001C1793"/>
    <w:rsid w:val="001C2855"/>
    <w:rsid w:val="001C28B2"/>
    <w:rsid w:val="001C2B48"/>
    <w:rsid w:val="001C2B56"/>
    <w:rsid w:val="001C2E01"/>
    <w:rsid w:val="001C341D"/>
    <w:rsid w:val="001C3DDB"/>
    <w:rsid w:val="001C4627"/>
    <w:rsid w:val="001C4CCC"/>
    <w:rsid w:val="001C4E54"/>
    <w:rsid w:val="001C6198"/>
    <w:rsid w:val="001C6363"/>
    <w:rsid w:val="001C652B"/>
    <w:rsid w:val="001C74E7"/>
    <w:rsid w:val="001D0A05"/>
    <w:rsid w:val="001D0B25"/>
    <w:rsid w:val="001D1CE4"/>
    <w:rsid w:val="001D2FF7"/>
    <w:rsid w:val="001D31ED"/>
    <w:rsid w:val="001D4FCC"/>
    <w:rsid w:val="001E075D"/>
    <w:rsid w:val="001E0B43"/>
    <w:rsid w:val="001E160F"/>
    <w:rsid w:val="001E3BDF"/>
    <w:rsid w:val="001E3C43"/>
    <w:rsid w:val="001E4416"/>
    <w:rsid w:val="001E533B"/>
    <w:rsid w:val="001E5663"/>
    <w:rsid w:val="001E6144"/>
    <w:rsid w:val="001E63F7"/>
    <w:rsid w:val="001E6EF9"/>
    <w:rsid w:val="001F0870"/>
    <w:rsid w:val="001F0CD7"/>
    <w:rsid w:val="001F271B"/>
    <w:rsid w:val="001F2783"/>
    <w:rsid w:val="001F2784"/>
    <w:rsid w:val="001F501E"/>
    <w:rsid w:val="001F75B2"/>
    <w:rsid w:val="001F7796"/>
    <w:rsid w:val="001F7A38"/>
    <w:rsid w:val="001F7ED8"/>
    <w:rsid w:val="00200420"/>
    <w:rsid w:val="002016D2"/>
    <w:rsid w:val="002027CB"/>
    <w:rsid w:val="00202BC4"/>
    <w:rsid w:val="00202FF3"/>
    <w:rsid w:val="0020331F"/>
    <w:rsid w:val="00204E60"/>
    <w:rsid w:val="002050CD"/>
    <w:rsid w:val="00207DB9"/>
    <w:rsid w:val="002103A2"/>
    <w:rsid w:val="00212AA7"/>
    <w:rsid w:val="00213102"/>
    <w:rsid w:val="002139EA"/>
    <w:rsid w:val="002143E7"/>
    <w:rsid w:val="00215D3E"/>
    <w:rsid w:val="00216993"/>
    <w:rsid w:val="00217A3D"/>
    <w:rsid w:val="00217DBD"/>
    <w:rsid w:val="00217F58"/>
    <w:rsid w:val="00217FB9"/>
    <w:rsid w:val="002211C6"/>
    <w:rsid w:val="00222899"/>
    <w:rsid w:val="00225857"/>
    <w:rsid w:val="00225E2F"/>
    <w:rsid w:val="00226947"/>
    <w:rsid w:val="0022719F"/>
    <w:rsid w:val="00227A13"/>
    <w:rsid w:val="002302DA"/>
    <w:rsid w:val="002308EB"/>
    <w:rsid w:val="00236654"/>
    <w:rsid w:val="00237D93"/>
    <w:rsid w:val="00240468"/>
    <w:rsid w:val="00240E16"/>
    <w:rsid w:val="00242B14"/>
    <w:rsid w:val="002433CA"/>
    <w:rsid w:val="00246125"/>
    <w:rsid w:val="00246D0B"/>
    <w:rsid w:val="00250138"/>
    <w:rsid w:val="002504DE"/>
    <w:rsid w:val="00250909"/>
    <w:rsid w:val="00251D0F"/>
    <w:rsid w:val="00251E39"/>
    <w:rsid w:val="00253772"/>
    <w:rsid w:val="00254CD8"/>
    <w:rsid w:val="002550E5"/>
    <w:rsid w:val="00255DA2"/>
    <w:rsid w:val="00261508"/>
    <w:rsid w:val="00262FEE"/>
    <w:rsid w:val="002630CA"/>
    <w:rsid w:val="00263A90"/>
    <w:rsid w:val="002646BA"/>
    <w:rsid w:val="002657AD"/>
    <w:rsid w:val="00265C3E"/>
    <w:rsid w:val="00267ACB"/>
    <w:rsid w:val="00267B0E"/>
    <w:rsid w:val="00270302"/>
    <w:rsid w:val="00270958"/>
    <w:rsid w:val="002712DE"/>
    <w:rsid w:val="00271E0A"/>
    <w:rsid w:val="00272085"/>
    <w:rsid w:val="00272207"/>
    <w:rsid w:val="0027244D"/>
    <w:rsid w:val="00273A67"/>
    <w:rsid w:val="002751BD"/>
    <w:rsid w:val="002753D6"/>
    <w:rsid w:val="00276FC9"/>
    <w:rsid w:val="00280AB4"/>
    <w:rsid w:val="00280E52"/>
    <w:rsid w:val="002824E3"/>
    <w:rsid w:val="002825FD"/>
    <w:rsid w:val="0028268A"/>
    <w:rsid w:val="00282E65"/>
    <w:rsid w:val="002837F1"/>
    <w:rsid w:val="00283ACA"/>
    <w:rsid w:val="00283ED4"/>
    <w:rsid w:val="002847A2"/>
    <w:rsid w:val="00284A4A"/>
    <w:rsid w:val="00286980"/>
    <w:rsid w:val="00286C3A"/>
    <w:rsid w:val="00286F90"/>
    <w:rsid w:val="002908C2"/>
    <w:rsid w:val="00291792"/>
    <w:rsid w:val="00291C60"/>
    <w:rsid w:val="00291D71"/>
    <w:rsid w:val="00291F4F"/>
    <w:rsid w:val="00292F1D"/>
    <w:rsid w:val="002934ED"/>
    <w:rsid w:val="00293A97"/>
    <w:rsid w:val="00294443"/>
    <w:rsid w:val="0029444E"/>
    <w:rsid w:val="00294AAE"/>
    <w:rsid w:val="00294B6D"/>
    <w:rsid w:val="00294EA5"/>
    <w:rsid w:val="00294FA8"/>
    <w:rsid w:val="00296D7F"/>
    <w:rsid w:val="00296D9A"/>
    <w:rsid w:val="002A336C"/>
    <w:rsid w:val="002A34BB"/>
    <w:rsid w:val="002A3DA9"/>
    <w:rsid w:val="002A42DE"/>
    <w:rsid w:val="002A453B"/>
    <w:rsid w:val="002A4C10"/>
    <w:rsid w:val="002A4FA5"/>
    <w:rsid w:val="002A500E"/>
    <w:rsid w:val="002A5AB6"/>
    <w:rsid w:val="002A6485"/>
    <w:rsid w:val="002A6C35"/>
    <w:rsid w:val="002A76A2"/>
    <w:rsid w:val="002B164E"/>
    <w:rsid w:val="002B172C"/>
    <w:rsid w:val="002B2B69"/>
    <w:rsid w:val="002B319D"/>
    <w:rsid w:val="002B50EB"/>
    <w:rsid w:val="002B5B66"/>
    <w:rsid w:val="002C129A"/>
    <w:rsid w:val="002C162A"/>
    <w:rsid w:val="002C2374"/>
    <w:rsid w:val="002C2A66"/>
    <w:rsid w:val="002C3BA7"/>
    <w:rsid w:val="002C441A"/>
    <w:rsid w:val="002C4832"/>
    <w:rsid w:val="002C496D"/>
    <w:rsid w:val="002C5873"/>
    <w:rsid w:val="002C6AC5"/>
    <w:rsid w:val="002C6BF6"/>
    <w:rsid w:val="002C6E6E"/>
    <w:rsid w:val="002D3E19"/>
    <w:rsid w:val="002D4414"/>
    <w:rsid w:val="002D792F"/>
    <w:rsid w:val="002E0636"/>
    <w:rsid w:val="002E0E9E"/>
    <w:rsid w:val="002E2FC5"/>
    <w:rsid w:val="002E3B7C"/>
    <w:rsid w:val="002E4017"/>
    <w:rsid w:val="002E4EFE"/>
    <w:rsid w:val="002E75B2"/>
    <w:rsid w:val="002F03A3"/>
    <w:rsid w:val="002F124F"/>
    <w:rsid w:val="002F2958"/>
    <w:rsid w:val="002F2A62"/>
    <w:rsid w:val="002F33F6"/>
    <w:rsid w:val="002F3A95"/>
    <w:rsid w:val="002F4149"/>
    <w:rsid w:val="002F4923"/>
    <w:rsid w:val="002F4C48"/>
    <w:rsid w:val="002F4C67"/>
    <w:rsid w:val="002F5F97"/>
    <w:rsid w:val="003024FD"/>
    <w:rsid w:val="003025E8"/>
    <w:rsid w:val="003028D5"/>
    <w:rsid w:val="00302DC5"/>
    <w:rsid w:val="00303913"/>
    <w:rsid w:val="0030430D"/>
    <w:rsid w:val="00304A06"/>
    <w:rsid w:val="00304BAE"/>
    <w:rsid w:val="00306ACC"/>
    <w:rsid w:val="00307B14"/>
    <w:rsid w:val="003110E9"/>
    <w:rsid w:val="00312285"/>
    <w:rsid w:val="0031416D"/>
    <w:rsid w:val="00314B37"/>
    <w:rsid w:val="00315978"/>
    <w:rsid w:val="00315A8D"/>
    <w:rsid w:val="00315EEB"/>
    <w:rsid w:val="00316F81"/>
    <w:rsid w:val="00317FD9"/>
    <w:rsid w:val="003206BF"/>
    <w:rsid w:val="003216F9"/>
    <w:rsid w:val="00321F6A"/>
    <w:rsid w:val="003234BF"/>
    <w:rsid w:val="00323675"/>
    <w:rsid w:val="00323DFF"/>
    <w:rsid w:val="0032432D"/>
    <w:rsid w:val="00324555"/>
    <w:rsid w:val="00324558"/>
    <w:rsid w:val="00324C15"/>
    <w:rsid w:val="00325012"/>
    <w:rsid w:val="0032566F"/>
    <w:rsid w:val="003265D3"/>
    <w:rsid w:val="003266B8"/>
    <w:rsid w:val="00326D57"/>
    <w:rsid w:val="00327227"/>
    <w:rsid w:val="00330BBF"/>
    <w:rsid w:val="00330E5E"/>
    <w:rsid w:val="0033135A"/>
    <w:rsid w:val="003319D6"/>
    <w:rsid w:val="00331A0E"/>
    <w:rsid w:val="00331A81"/>
    <w:rsid w:val="00331E4B"/>
    <w:rsid w:val="003327A1"/>
    <w:rsid w:val="003327BD"/>
    <w:rsid w:val="00332D3D"/>
    <w:rsid w:val="00333E10"/>
    <w:rsid w:val="00335B86"/>
    <w:rsid w:val="00335C8C"/>
    <w:rsid w:val="003365F9"/>
    <w:rsid w:val="00337205"/>
    <w:rsid w:val="0034171A"/>
    <w:rsid w:val="00341B74"/>
    <w:rsid w:val="00342967"/>
    <w:rsid w:val="003437C2"/>
    <w:rsid w:val="00343B4D"/>
    <w:rsid w:val="003459A2"/>
    <w:rsid w:val="00346524"/>
    <w:rsid w:val="003479A6"/>
    <w:rsid w:val="00347D57"/>
    <w:rsid w:val="003518C3"/>
    <w:rsid w:val="00351E6C"/>
    <w:rsid w:val="00351FBB"/>
    <w:rsid w:val="0035400D"/>
    <w:rsid w:val="0035506E"/>
    <w:rsid w:val="00355610"/>
    <w:rsid w:val="00356795"/>
    <w:rsid w:val="00356889"/>
    <w:rsid w:val="00356FB1"/>
    <w:rsid w:val="00357A64"/>
    <w:rsid w:val="0036309E"/>
    <w:rsid w:val="0036396F"/>
    <w:rsid w:val="00363A4F"/>
    <w:rsid w:val="0036482A"/>
    <w:rsid w:val="0036577D"/>
    <w:rsid w:val="00365C2F"/>
    <w:rsid w:val="003671B2"/>
    <w:rsid w:val="00370839"/>
    <w:rsid w:val="0037094D"/>
    <w:rsid w:val="00371D8F"/>
    <w:rsid w:val="00373C9A"/>
    <w:rsid w:val="00373DFD"/>
    <w:rsid w:val="003749DA"/>
    <w:rsid w:val="00376B8B"/>
    <w:rsid w:val="00377B73"/>
    <w:rsid w:val="00377BA3"/>
    <w:rsid w:val="003800A6"/>
    <w:rsid w:val="003807E6"/>
    <w:rsid w:val="0038168F"/>
    <w:rsid w:val="00381870"/>
    <w:rsid w:val="00382232"/>
    <w:rsid w:val="0038266B"/>
    <w:rsid w:val="0038324C"/>
    <w:rsid w:val="00384362"/>
    <w:rsid w:val="00385247"/>
    <w:rsid w:val="0038557A"/>
    <w:rsid w:val="00386073"/>
    <w:rsid w:val="00390A97"/>
    <w:rsid w:val="00390C6B"/>
    <w:rsid w:val="0039355F"/>
    <w:rsid w:val="00393790"/>
    <w:rsid w:val="00393928"/>
    <w:rsid w:val="00393A59"/>
    <w:rsid w:val="00393CEB"/>
    <w:rsid w:val="00394E04"/>
    <w:rsid w:val="003961C5"/>
    <w:rsid w:val="00396677"/>
    <w:rsid w:val="003968D1"/>
    <w:rsid w:val="00397DC7"/>
    <w:rsid w:val="003A074E"/>
    <w:rsid w:val="003A1A16"/>
    <w:rsid w:val="003A1B84"/>
    <w:rsid w:val="003A229E"/>
    <w:rsid w:val="003A341D"/>
    <w:rsid w:val="003A3744"/>
    <w:rsid w:val="003A3F91"/>
    <w:rsid w:val="003A5597"/>
    <w:rsid w:val="003A5BA6"/>
    <w:rsid w:val="003A6A13"/>
    <w:rsid w:val="003A6C87"/>
    <w:rsid w:val="003B2236"/>
    <w:rsid w:val="003B2421"/>
    <w:rsid w:val="003B3603"/>
    <w:rsid w:val="003C104F"/>
    <w:rsid w:val="003C3C65"/>
    <w:rsid w:val="003C68B2"/>
    <w:rsid w:val="003C7E82"/>
    <w:rsid w:val="003D1A13"/>
    <w:rsid w:val="003D2F5E"/>
    <w:rsid w:val="003D3F4B"/>
    <w:rsid w:val="003D41F7"/>
    <w:rsid w:val="003D4955"/>
    <w:rsid w:val="003D56D5"/>
    <w:rsid w:val="003D7768"/>
    <w:rsid w:val="003E0317"/>
    <w:rsid w:val="003E0484"/>
    <w:rsid w:val="003E137D"/>
    <w:rsid w:val="003E162C"/>
    <w:rsid w:val="003E1A65"/>
    <w:rsid w:val="003E2CDB"/>
    <w:rsid w:val="003E37E7"/>
    <w:rsid w:val="003E4B5F"/>
    <w:rsid w:val="003E5037"/>
    <w:rsid w:val="003E5395"/>
    <w:rsid w:val="003E5B8F"/>
    <w:rsid w:val="003E7250"/>
    <w:rsid w:val="003E762C"/>
    <w:rsid w:val="003E7830"/>
    <w:rsid w:val="003E7CAC"/>
    <w:rsid w:val="003E7D5B"/>
    <w:rsid w:val="003F0E7D"/>
    <w:rsid w:val="003F1375"/>
    <w:rsid w:val="003F257D"/>
    <w:rsid w:val="003F3641"/>
    <w:rsid w:val="003F3D79"/>
    <w:rsid w:val="003F44EE"/>
    <w:rsid w:val="003F466D"/>
    <w:rsid w:val="003F4C2C"/>
    <w:rsid w:val="003F4C44"/>
    <w:rsid w:val="003F5182"/>
    <w:rsid w:val="003F5211"/>
    <w:rsid w:val="003F5CDF"/>
    <w:rsid w:val="00400417"/>
    <w:rsid w:val="00401830"/>
    <w:rsid w:val="00402215"/>
    <w:rsid w:val="00402B51"/>
    <w:rsid w:val="00402E88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E88"/>
    <w:rsid w:val="00410F43"/>
    <w:rsid w:val="00411598"/>
    <w:rsid w:val="0041263C"/>
    <w:rsid w:val="00413855"/>
    <w:rsid w:val="00413F40"/>
    <w:rsid w:val="0041401B"/>
    <w:rsid w:val="00414DFC"/>
    <w:rsid w:val="00415BA7"/>
    <w:rsid w:val="00416304"/>
    <w:rsid w:val="00417515"/>
    <w:rsid w:val="0041753D"/>
    <w:rsid w:val="00417880"/>
    <w:rsid w:val="00420A1C"/>
    <w:rsid w:val="00420D28"/>
    <w:rsid w:val="00420D54"/>
    <w:rsid w:val="004210B3"/>
    <w:rsid w:val="004229B7"/>
    <w:rsid w:val="00422B34"/>
    <w:rsid w:val="004259B7"/>
    <w:rsid w:val="00425BF4"/>
    <w:rsid w:val="00425F2B"/>
    <w:rsid w:val="00431325"/>
    <w:rsid w:val="00433348"/>
    <w:rsid w:val="004333E3"/>
    <w:rsid w:val="004334E1"/>
    <w:rsid w:val="00433615"/>
    <w:rsid w:val="004346E4"/>
    <w:rsid w:val="00434C9D"/>
    <w:rsid w:val="00435A05"/>
    <w:rsid w:val="00435C0A"/>
    <w:rsid w:val="004363EA"/>
    <w:rsid w:val="00436DD2"/>
    <w:rsid w:val="004404C2"/>
    <w:rsid w:val="00440E59"/>
    <w:rsid w:val="004410C5"/>
    <w:rsid w:val="00442AFC"/>
    <w:rsid w:val="00442CCD"/>
    <w:rsid w:val="0044397E"/>
    <w:rsid w:val="00443C1E"/>
    <w:rsid w:val="0044414F"/>
    <w:rsid w:val="00444B0A"/>
    <w:rsid w:val="00445573"/>
    <w:rsid w:val="00445922"/>
    <w:rsid w:val="00445D11"/>
    <w:rsid w:val="004549B1"/>
    <w:rsid w:val="00455970"/>
    <w:rsid w:val="00455D58"/>
    <w:rsid w:val="00456166"/>
    <w:rsid w:val="00457326"/>
    <w:rsid w:val="004575FA"/>
    <w:rsid w:val="00457C31"/>
    <w:rsid w:val="004604A6"/>
    <w:rsid w:val="0046160D"/>
    <w:rsid w:val="0046201B"/>
    <w:rsid w:val="00462447"/>
    <w:rsid w:val="00462F93"/>
    <w:rsid w:val="00463189"/>
    <w:rsid w:val="004633C6"/>
    <w:rsid w:val="00465DAA"/>
    <w:rsid w:val="00466323"/>
    <w:rsid w:val="00466865"/>
    <w:rsid w:val="00467707"/>
    <w:rsid w:val="0047078A"/>
    <w:rsid w:val="004708AE"/>
    <w:rsid w:val="00471C56"/>
    <w:rsid w:val="00477962"/>
    <w:rsid w:val="00477A48"/>
    <w:rsid w:val="00480C12"/>
    <w:rsid w:val="0048109A"/>
    <w:rsid w:val="00481691"/>
    <w:rsid w:val="00483495"/>
    <w:rsid w:val="00485A23"/>
    <w:rsid w:val="00485BAB"/>
    <w:rsid w:val="00485CF7"/>
    <w:rsid w:val="004879DA"/>
    <w:rsid w:val="004904EE"/>
    <w:rsid w:val="00491547"/>
    <w:rsid w:val="00491E04"/>
    <w:rsid w:val="004928F1"/>
    <w:rsid w:val="0049461E"/>
    <w:rsid w:val="004949B3"/>
    <w:rsid w:val="00495815"/>
    <w:rsid w:val="00496104"/>
    <w:rsid w:val="00496C1C"/>
    <w:rsid w:val="00496F52"/>
    <w:rsid w:val="00496FFF"/>
    <w:rsid w:val="00497F87"/>
    <w:rsid w:val="004A0752"/>
    <w:rsid w:val="004A173A"/>
    <w:rsid w:val="004A1924"/>
    <w:rsid w:val="004A19E5"/>
    <w:rsid w:val="004A1D3D"/>
    <w:rsid w:val="004A26E4"/>
    <w:rsid w:val="004A378D"/>
    <w:rsid w:val="004A37BD"/>
    <w:rsid w:val="004A3C08"/>
    <w:rsid w:val="004A44B9"/>
    <w:rsid w:val="004A542D"/>
    <w:rsid w:val="004A5D5B"/>
    <w:rsid w:val="004A614F"/>
    <w:rsid w:val="004A6E0A"/>
    <w:rsid w:val="004A7799"/>
    <w:rsid w:val="004A7E97"/>
    <w:rsid w:val="004B10C3"/>
    <w:rsid w:val="004B15FE"/>
    <w:rsid w:val="004B3202"/>
    <w:rsid w:val="004B3C54"/>
    <w:rsid w:val="004B4EED"/>
    <w:rsid w:val="004B4F4A"/>
    <w:rsid w:val="004B50BD"/>
    <w:rsid w:val="004B51F9"/>
    <w:rsid w:val="004C0277"/>
    <w:rsid w:val="004C10CA"/>
    <w:rsid w:val="004C15E0"/>
    <w:rsid w:val="004C2191"/>
    <w:rsid w:val="004C24AA"/>
    <w:rsid w:val="004C3187"/>
    <w:rsid w:val="004C3AF1"/>
    <w:rsid w:val="004C4659"/>
    <w:rsid w:val="004C4E14"/>
    <w:rsid w:val="004C6DC8"/>
    <w:rsid w:val="004D1286"/>
    <w:rsid w:val="004D2B06"/>
    <w:rsid w:val="004D2B97"/>
    <w:rsid w:val="004D3064"/>
    <w:rsid w:val="004D3D49"/>
    <w:rsid w:val="004D4F44"/>
    <w:rsid w:val="004D545E"/>
    <w:rsid w:val="004D60F3"/>
    <w:rsid w:val="004D77E1"/>
    <w:rsid w:val="004E0C5D"/>
    <w:rsid w:val="004E1551"/>
    <w:rsid w:val="004E2C9E"/>
    <w:rsid w:val="004E39DE"/>
    <w:rsid w:val="004E4754"/>
    <w:rsid w:val="004E484B"/>
    <w:rsid w:val="004E495E"/>
    <w:rsid w:val="004E5EE4"/>
    <w:rsid w:val="004E5F82"/>
    <w:rsid w:val="004F05D6"/>
    <w:rsid w:val="004F14CC"/>
    <w:rsid w:val="004F163A"/>
    <w:rsid w:val="004F1BC7"/>
    <w:rsid w:val="004F271A"/>
    <w:rsid w:val="004F3097"/>
    <w:rsid w:val="004F38BC"/>
    <w:rsid w:val="004F4014"/>
    <w:rsid w:val="004F50F9"/>
    <w:rsid w:val="004F7245"/>
    <w:rsid w:val="004F7B67"/>
    <w:rsid w:val="004F7B89"/>
    <w:rsid w:val="004F7FC2"/>
    <w:rsid w:val="005007DA"/>
    <w:rsid w:val="005028D8"/>
    <w:rsid w:val="00502A02"/>
    <w:rsid w:val="00503BE4"/>
    <w:rsid w:val="00504008"/>
    <w:rsid w:val="0050443C"/>
    <w:rsid w:val="0050544E"/>
    <w:rsid w:val="005060A8"/>
    <w:rsid w:val="00506909"/>
    <w:rsid w:val="00507241"/>
    <w:rsid w:val="005103D3"/>
    <w:rsid w:val="0051114A"/>
    <w:rsid w:val="0051232F"/>
    <w:rsid w:val="005130B6"/>
    <w:rsid w:val="0051342C"/>
    <w:rsid w:val="005141AD"/>
    <w:rsid w:val="005143A8"/>
    <w:rsid w:val="00514EF9"/>
    <w:rsid w:val="005158D4"/>
    <w:rsid w:val="0052073E"/>
    <w:rsid w:val="005208C9"/>
    <w:rsid w:val="005213B0"/>
    <w:rsid w:val="00521F6E"/>
    <w:rsid w:val="00523AE5"/>
    <w:rsid w:val="0052744C"/>
    <w:rsid w:val="00527E30"/>
    <w:rsid w:val="00530C9D"/>
    <w:rsid w:val="00531878"/>
    <w:rsid w:val="00531A05"/>
    <w:rsid w:val="0053268A"/>
    <w:rsid w:val="0053328F"/>
    <w:rsid w:val="00533549"/>
    <w:rsid w:val="00533B8A"/>
    <w:rsid w:val="00535700"/>
    <w:rsid w:val="005400E8"/>
    <w:rsid w:val="005403DA"/>
    <w:rsid w:val="005407D3"/>
    <w:rsid w:val="0054169E"/>
    <w:rsid w:val="00541711"/>
    <w:rsid w:val="00541A76"/>
    <w:rsid w:val="00542B6D"/>
    <w:rsid w:val="00542F7C"/>
    <w:rsid w:val="005453C5"/>
    <w:rsid w:val="00545C0A"/>
    <w:rsid w:val="00546588"/>
    <w:rsid w:val="00547AC6"/>
    <w:rsid w:val="00547B7B"/>
    <w:rsid w:val="00547F33"/>
    <w:rsid w:val="00550F1B"/>
    <w:rsid w:val="00551050"/>
    <w:rsid w:val="00551980"/>
    <w:rsid w:val="00552B1D"/>
    <w:rsid w:val="00553B14"/>
    <w:rsid w:val="00553E5D"/>
    <w:rsid w:val="00554188"/>
    <w:rsid w:val="005544F5"/>
    <w:rsid w:val="00555755"/>
    <w:rsid w:val="00555856"/>
    <w:rsid w:val="00555FAC"/>
    <w:rsid w:val="005611F5"/>
    <w:rsid w:val="005621E0"/>
    <w:rsid w:val="00562FA4"/>
    <w:rsid w:val="005648AB"/>
    <w:rsid w:val="00564A66"/>
    <w:rsid w:val="00565613"/>
    <w:rsid w:val="0056562A"/>
    <w:rsid w:val="00565649"/>
    <w:rsid w:val="005674D2"/>
    <w:rsid w:val="005704F6"/>
    <w:rsid w:val="00570AB5"/>
    <w:rsid w:val="005756FE"/>
    <w:rsid w:val="00577251"/>
    <w:rsid w:val="005775BC"/>
    <w:rsid w:val="005778D1"/>
    <w:rsid w:val="00581EC4"/>
    <w:rsid w:val="005823C2"/>
    <w:rsid w:val="00582DDF"/>
    <w:rsid w:val="00585FD1"/>
    <w:rsid w:val="005861CF"/>
    <w:rsid w:val="00586A95"/>
    <w:rsid w:val="00586E8B"/>
    <w:rsid w:val="00587F44"/>
    <w:rsid w:val="00591B07"/>
    <w:rsid w:val="0059338C"/>
    <w:rsid w:val="005945FE"/>
    <w:rsid w:val="00594C9B"/>
    <w:rsid w:val="00596626"/>
    <w:rsid w:val="005A00E9"/>
    <w:rsid w:val="005A03CE"/>
    <w:rsid w:val="005A2929"/>
    <w:rsid w:val="005A3AF6"/>
    <w:rsid w:val="005A46CB"/>
    <w:rsid w:val="005A4DAE"/>
    <w:rsid w:val="005A59F7"/>
    <w:rsid w:val="005A5DDD"/>
    <w:rsid w:val="005A629F"/>
    <w:rsid w:val="005A6BC8"/>
    <w:rsid w:val="005A717E"/>
    <w:rsid w:val="005A7195"/>
    <w:rsid w:val="005A76E9"/>
    <w:rsid w:val="005B039B"/>
    <w:rsid w:val="005B116F"/>
    <w:rsid w:val="005B2580"/>
    <w:rsid w:val="005B2E4F"/>
    <w:rsid w:val="005B319A"/>
    <w:rsid w:val="005B3231"/>
    <w:rsid w:val="005B3264"/>
    <w:rsid w:val="005B33FE"/>
    <w:rsid w:val="005B497E"/>
    <w:rsid w:val="005B4B0A"/>
    <w:rsid w:val="005B4DF7"/>
    <w:rsid w:val="005B5FCB"/>
    <w:rsid w:val="005B642C"/>
    <w:rsid w:val="005B726B"/>
    <w:rsid w:val="005B7F90"/>
    <w:rsid w:val="005C12C3"/>
    <w:rsid w:val="005C17AE"/>
    <w:rsid w:val="005C1E8C"/>
    <w:rsid w:val="005C38A0"/>
    <w:rsid w:val="005C48E8"/>
    <w:rsid w:val="005C50ED"/>
    <w:rsid w:val="005C55EA"/>
    <w:rsid w:val="005C598E"/>
    <w:rsid w:val="005C61AF"/>
    <w:rsid w:val="005C62B1"/>
    <w:rsid w:val="005C6E1A"/>
    <w:rsid w:val="005C7766"/>
    <w:rsid w:val="005D05C9"/>
    <w:rsid w:val="005D0F5D"/>
    <w:rsid w:val="005D11EE"/>
    <w:rsid w:val="005D187B"/>
    <w:rsid w:val="005D2AEA"/>
    <w:rsid w:val="005D54DF"/>
    <w:rsid w:val="005D5ECE"/>
    <w:rsid w:val="005D7221"/>
    <w:rsid w:val="005D7DF9"/>
    <w:rsid w:val="005D7E8B"/>
    <w:rsid w:val="005E36E2"/>
    <w:rsid w:val="005E4E06"/>
    <w:rsid w:val="005E6BE0"/>
    <w:rsid w:val="005E6BED"/>
    <w:rsid w:val="005E7BFE"/>
    <w:rsid w:val="005F18D8"/>
    <w:rsid w:val="005F299C"/>
    <w:rsid w:val="005F33E2"/>
    <w:rsid w:val="005F3504"/>
    <w:rsid w:val="005F3769"/>
    <w:rsid w:val="005F3D30"/>
    <w:rsid w:val="005F454E"/>
    <w:rsid w:val="005F5A07"/>
    <w:rsid w:val="005F6218"/>
    <w:rsid w:val="005F7C1F"/>
    <w:rsid w:val="0060018D"/>
    <w:rsid w:val="00600492"/>
    <w:rsid w:val="006015F6"/>
    <w:rsid w:val="00601736"/>
    <w:rsid w:val="006017B8"/>
    <w:rsid w:val="0060323D"/>
    <w:rsid w:val="00604294"/>
    <w:rsid w:val="00606622"/>
    <w:rsid w:val="0060697C"/>
    <w:rsid w:val="00606BE9"/>
    <w:rsid w:val="00606C8D"/>
    <w:rsid w:val="00610426"/>
    <w:rsid w:val="0061051C"/>
    <w:rsid w:val="006106B5"/>
    <w:rsid w:val="006109BF"/>
    <w:rsid w:val="00610ABC"/>
    <w:rsid w:val="00612051"/>
    <w:rsid w:val="0061262F"/>
    <w:rsid w:val="00613618"/>
    <w:rsid w:val="00614819"/>
    <w:rsid w:val="00614F76"/>
    <w:rsid w:val="0061588E"/>
    <w:rsid w:val="00617977"/>
    <w:rsid w:val="00621AD4"/>
    <w:rsid w:val="0062225F"/>
    <w:rsid w:val="00623013"/>
    <w:rsid w:val="00623565"/>
    <w:rsid w:val="00623F5D"/>
    <w:rsid w:val="006245A6"/>
    <w:rsid w:val="00625510"/>
    <w:rsid w:val="006264BF"/>
    <w:rsid w:val="0062655D"/>
    <w:rsid w:val="0062675B"/>
    <w:rsid w:val="00627C8E"/>
    <w:rsid w:val="00630F20"/>
    <w:rsid w:val="006311DE"/>
    <w:rsid w:val="0063155C"/>
    <w:rsid w:val="00631B88"/>
    <w:rsid w:val="00631D20"/>
    <w:rsid w:val="00632341"/>
    <w:rsid w:val="0063246F"/>
    <w:rsid w:val="00634C6F"/>
    <w:rsid w:val="00636965"/>
    <w:rsid w:val="0064054A"/>
    <w:rsid w:val="00640570"/>
    <w:rsid w:val="00641301"/>
    <w:rsid w:val="006421F3"/>
    <w:rsid w:val="006428A4"/>
    <w:rsid w:val="0064342A"/>
    <w:rsid w:val="00643FC9"/>
    <w:rsid w:val="00644352"/>
    <w:rsid w:val="00644C0A"/>
    <w:rsid w:val="00645772"/>
    <w:rsid w:val="006465FF"/>
    <w:rsid w:val="00646934"/>
    <w:rsid w:val="006469DF"/>
    <w:rsid w:val="00646B8A"/>
    <w:rsid w:val="006528CF"/>
    <w:rsid w:val="0065495B"/>
    <w:rsid w:val="00654B5E"/>
    <w:rsid w:val="00655649"/>
    <w:rsid w:val="0065591A"/>
    <w:rsid w:val="00655CDC"/>
    <w:rsid w:val="006576CE"/>
    <w:rsid w:val="00657D87"/>
    <w:rsid w:val="00663FC7"/>
    <w:rsid w:val="00664048"/>
    <w:rsid w:val="006642B2"/>
    <w:rsid w:val="006655D8"/>
    <w:rsid w:val="0066629C"/>
    <w:rsid w:val="00666E9E"/>
    <w:rsid w:val="0066739C"/>
    <w:rsid w:val="0067032B"/>
    <w:rsid w:val="00671507"/>
    <w:rsid w:val="0067244B"/>
    <w:rsid w:val="00672993"/>
    <w:rsid w:val="006751C3"/>
    <w:rsid w:val="006762A3"/>
    <w:rsid w:val="006764B9"/>
    <w:rsid w:val="00676A84"/>
    <w:rsid w:val="00676E4F"/>
    <w:rsid w:val="00682102"/>
    <w:rsid w:val="006829CC"/>
    <w:rsid w:val="00687041"/>
    <w:rsid w:val="00690832"/>
    <w:rsid w:val="006910D3"/>
    <w:rsid w:val="00692CAC"/>
    <w:rsid w:val="00692D0F"/>
    <w:rsid w:val="0069311A"/>
    <w:rsid w:val="00694DD8"/>
    <w:rsid w:val="00694F1D"/>
    <w:rsid w:val="006958C0"/>
    <w:rsid w:val="00695F82"/>
    <w:rsid w:val="006A072D"/>
    <w:rsid w:val="006A0DE4"/>
    <w:rsid w:val="006A1150"/>
    <w:rsid w:val="006A2FB9"/>
    <w:rsid w:val="006A420A"/>
    <w:rsid w:val="006A5269"/>
    <w:rsid w:val="006A55FA"/>
    <w:rsid w:val="006A568A"/>
    <w:rsid w:val="006A5704"/>
    <w:rsid w:val="006A7ACF"/>
    <w:rsid w:val="006B1A75"/>
    <w:rsid w:val="006B1D65"/>
    <w:rsid w:val="006B1EC7"/>
    <w:rsid w:val="006B28C2"/>
    <w:rsid w:val="006B2E86"/>
    <w:rsid w:val="006B3039"/>
    <w:rsid w:val="006B38D9"/>
    <w:rsid w:val="006B5A36"/>
    <w:rsid w:val="006B5E7E"/>
    <w:rsid w:val="006B5E92"/>
    <w:rsid w:val="006B612D"/>
    <w:rsid w:val="006B681E"/>
    <w:rsid w:val="006B6E9D"/>
    <w:rsid w:val="006B7E21"/>
    <w:rsid w:val="006C1F7F"/>
    <w:rsid w:val="006C2838"/>
    <w:rsid w:val="006C2D9F"/>
    <w:rsid w:val="006C2FF0"/>
    <w:rsid w:val="006C3D6E"/>
    <w:rsid w:val="006C43CB"/>
    <w:rsid w:val="006C5E0C"/>
    <w:rsid w:val="006D0019"/>
    <w:rsid w:val="006D272B"/>
    <w:rsid w:val="006D2DFF"/>
    <w:rsid w:val="006D2E3B"/>
    <w:rsid w:val="006D2FFD"/>
    <w:rsid w:val="006D4E5E"/>
    <w:rsid w:val="006D4F42"/>
    <w:rsid w:val="006D5904"/>
    <w:rsid w:val="006D5F4E"/>
    <w:rsid w:val="006E1A65"/>
    <w:rsid w:val="006E269C"/>
    <w:rsid w:val="006E278C"/>
    <w:rsid w:val="006E2962"/>
    <w:rsid w:val="006E37A6"/>
    <w:rsid w:val="006E3F5F"/>
    <w:rsid w:val="006E5A22"/>
    <w:rsid w:val="006E5FC3"/>
    <w:rsid w:val="006E60AA"/>
    <w:rsid w:val="006E6B7E"/>
    <w:rsid w:val="006F00FB"/>
    <w:rsid w:val="006F07EB"/>
    <w:rsid w:val="006F14E5"/>
    <w:rsid w:val="006F2BC9"/>
    <w:rsid w:val="006F2DFE"/>
    <w:rsid w:val="006F41AB"/>
    <w:rsid w:val="006F46F7"/>
    <w:rsid w:val="006F4A43"/>
    <w:rsid w:val="006F4D7D"/>
    <w:rsid w:val="006F5306"/>
    <w:rsid w:val="006F6372"/>
    <w:rsid w:val="006F68F0"/>
    <w:rsid w:val="00701BDB"/>
    <w:rsid w:val="00701D20"/>
    <w:rsid w:val="00702472"/>
    <w:rsid w:val="00702B08"/>
    <w:rsid w:val="00702DD3"/>
    <w:rsid w:val="00704832"/>
    <w:rsid w:val="00704FBF"/>
    <w:rsid w:val="00704FF6"/>
    <w:rsid w:val="00705B5A"/>
    <w:rsid w:val="00710D43"/>
    <w:rsid w:val="007116C4"/>
    <w:rsid w:val="00713183"/>
    <w:rsid w:val="007149C0"/>
    <w:rsid w:val="00714BA3"/>
    <w:rsid w:val="007213A5"/>
    <w:rsid w:val="00722EC5"/>
    <w:rsid w:val="00723B9C"/>
    <w:rsid w:val="0072444D"/>
    <w:rsid w:val="00724B15"/>
    <w:rsid w:val="007252B1"/>
    <w:rsid w:val="00725B93"/>
    <w:rsid w:val="00725EA8"/>
    <w:rsid w:val="00727347"/>
    <w:rsid w:val="007279E9"/>
    <w:rsid w:val="007308C4"/>
    <w:rsid w:val="007308E3"/>
    <w:rsid w:val="00730989"/>
    <w:rsid w:val="0073143F"/>
    <w:rsid w:val="00731B49"/>
    <w:rsid w:val="00732540"/>
    <w:rsid w:val="007331EA"/>
    <w:rsid w:val="00734BE4"/>
    <w:rsid w:val="00735B70"/>
    <w:rsid w:val="00735DF6"/>
    <w:rsid w:val="007361D7"/>
    <w:rsid w:val="0073690F"/>
    <w:rsid w:val="00736D86"/>
    <w:rsid w:val="00737038"/>
    <w:rsid w:val="007404F1"/>
    <w:rsid w:val="00740E92"/>
    <w:rsid w:val="00740EE0"/>
    <w:rsid w:val="0074190F"/>
    <w:rsid w:val="00742058"/>
    <w:rsid w:val="00742C09"/>
    <w:rsid w:val="0074334C"/>
    <w:rsid w:val="007474D7"/>
    <w:rsid w:val="0074753E"/>
    <w:rsid w:val="00747A8D"/>
    <w:rsid w:val="0075124F"/>
    <w:rsid w:val="00751E0F"/>
    <w:rsid w:val="00752CA8"/>
    <w:rsid w:val="00752FBA"/>
    <w:rsid w:val="00752FF2"/>
    <w:rsid w:val="0075352E"/>
    <w:rsid w:val="0075364E"/>
    <w:rsid w:val="007568F9"/>
    <w:rsid w:val="00756A44"/>
    <w:rsid w:val="00760A9B"/>
    <w:rsid w:val="00760CCE"/>
    <w:rsid w:val="0076246B"/>
    <w:rsid w:val="00762B02"/>
    <w:rsid w:val="00762FDA"/>
    <w:rsid w:val="00763134"/>
    <w:rsid w:val="007633CF"/>
    <w:rsid w:val="007644FD"/>
    <w:rsid w:val="00764552"/>
    <w:rsid w:val="0076478A"/>
    <w:rsid w:val="00765C02"/>
    <w:rsid w:val="0076726D"/>
    <w:rsid w:val="007679D8"/>
    <w:rsid w:val="00767CBA"/>
    <w:rsid w:val="00770339"/>
    <w:rsid w:val="00771355"/>
    <w:rsid w:val="007729A2"/>
    <w:rsid w:val="00773DF3"/>
    <w:rsid w:val="0077436E"/>
    <w:rsid w:val="007758BC"/>
    <w:rsid w:val="0077607E"/>
    <w:rsid w:val="007807B1"/>
    <w:rsid w:val="007812D4"/>
    <w:rsid w:val="007815AE"/>
    <w:rsid w:val="007822A7"/>
    <w:rsid w:val="00783A5F"/>
    <w:rsid w:val="0078427B"/>
    <w:rsid w:val="007845B6"/>
    <w:rsid w:val="00786197"/>
    <w:rsid w:val="00786534"/>
    <w:rsid w:val="00787B2C"/>
    <w:rsid w:val="00790D83"/>
    <w:rsid w:val="007930EF"/>
    <w:rsid w:val="0079323A"/>
    <w:rsid w:val="00793514"/>
    <w:rsid w:val="0079410E"/>
    <w:rsid w:val="00794955"/>
    <w:rsid w:val="00794B87"/>
    <w:rsid w:val="00794DF1"/>
    <w:rsid w:val="00795727"/>
    <w:rsid w:val="00795BC6"/>
    <w:rsid w:val="00795C94"/>
    <w:rsid w:val="0079776B"/>
    <w:rsid w:val="007977D5"/>
    <w:rsid w:val="007979DF"/>
    <w:rsid w:val="00797D48"/>
    <w:rsid w:val="007A09E2"/>
    <w:rsid w:val="007A1EAC"/>
    <w:rsid w:val="007A337C"/>
    <w:rsid w:val="007A558F"/>
    <w:rsid w:val="007A570F"/>
    <w:rsid w:val="007A5862"/>
    <w:rsid w:val="007A5BC1"/>
    <w:rsid w:val="007A6C48"/>
    <w:rsid w:val="007A724F"/>
    <w:rsid w:val="007A7B9E"/>
    <w:rsid w:val="007B0747"/>
    <w:rsid w:val="007B0806"/>
    <w:rsid w:val="007B0C6D"/>
    <w:rsid w:val="007B0CC3"/>
    <w:rsid w:val="007B1032"/>
    <w:rsid w:val="007B1471"/>
    <w:rsid w:val="007B2F6D"/>
    <w:rsid w:val="007B4F4B"/>
    <w:rsid w:val="007B67A1"/>
    <w:rsid w:val="007B67C1"/>
    <w:rsid w:val="007B69D7"/>
    <w:rsid w:val="007B739F"/>
    <w:rsid w:val="007B7AEC"/>
    <w:rsid w:val="007C1701"/>
    <w:rsid w:val="007C2245"/>
    <w:rsid w:val="007C328D"/>
    <w:rsid w:val="007C459F"/>
    <w:rsid w:val="007C4F11"/>
    <w:rsid w:val="007C71B8"/>
    <w:rsid w:val="007D0C05"/>
    <w:rsid w:val="007D2834"/>
    <w:rsid w:val="007D2FD7"/>
    <w:rsid w:val="007D3F27"/>
    <w:rsid w:val="007D3FAD"/>
    <w:rsid w:val="007D4C25"/>
    <w:rsid w:val="007D56C8"/>
    <w:rsid w:val="007E103F"/>
    <w:rsid w:val="007E2A25"/>
    <w:rsid w:val="007E3F39"/>
    <w:rsid w:val="007E40E4"/>
    <w:rsid w:val="007E4246"/>
    <w:rsid w:val="007E5FC7"/>
    <w:rsid w:val="007E790B"/>
    <w:rsid w:val="007F0403"/>
    <w:rsid w:val="007F0575"/>
    <w:rsid w:val="007F061C"/>
    <w:rsid w:val="007F13AA"/>
    <w:rsid w:val="007F2BFE"/>
    <w:rsid w:val="007F4323"/>
    <w:rsid w:val="007F4A3E"/>
    <w:rsid w:val="007F524E"/>
    <w:rsid w:val="007F7B3F"/>
    <w:rsid w:val="007F7F5D"/>
    <w:rsid w:val="008002ED"/>
    <w:rsid w:val="00802107"/>
    <w:rsid w:val="00803C35"/>
    <w:rsid w:val="008048DC"/>
    <w:rsid w:val="00806A05"/>
    <w:rsid w:val="0080714A"/>
    <w:rsid w:val="0080728A"/>
    <w:rsid w:val="0080789C"/>
    <w:rsid w:val="008118B5"/>
    <w:rsid w:val="0081199A"/>
    <w:rsid w:val="008133D2"/>
    <w:rsid w:val="00814650"/>
    <w:rsid w:val="00815450"/>
    <w:rsid w:val="008155BA"/>
    <w:rsid w:val="008161FE"/>
    <w:rsid w:val="00816D84"/>
    <w:rsid w:val="008170AF"/>
    <w:rsid w:val="00817228"/>
    <w:rsid w:val="00817376"/>
    <w:rsid w:val="0081737B"/>
    <w:rsid w:val="0081797E"/>
    <w:rsid w:val="00820CFD"/>
    <w:rsid w:val="008239D9"/>
    <w:rsid w:val="0082433A"/>
    <w:rsid w:val="00824FFE"/>
    <w:rsid w:val="00825CF0"/>
    <w:rsid w:val="00826EAE"/>
    <w:rsid w:val="00826FB0"/>
    <w:rsid w:val="008270F3"/>
    <w:rsid w:val="0082769D"/>
    <w:rsid w:val="00830510"/>
    <w:rsid w:val="008338B5"/>
    <w:rsid w:val="008349CD"/>
    <w:rsid w:val="00835A9E"/>
    <w:rsid w:val="00836FA2"/>
    <w:rsid w:val="0083715F"/>
    <w:rsid w:val="00841054"/>
    <w:rsid w:val="008419E2"/>
    <w:rsid w:val="00844A35"/>
    <w:rsid w:val="008457BE"/>
    <w:rsid w:val="008463B5"/>
    <w:rsid w:val="00846CEE"/>
    <w:rsid w:val="00851914"/>
    <w:rsid w:val="00851F6A"/>
    <w:rsid w:val="008522ED"/>
    <w:rsid w:val="0085409C"/>
    <w:rsid w:val="008540C2"/>
    <w:rsid w:val="00854126"/>
    <w:rsid w:val="00855039"/>
    <w:rsid w:val="008562A2"/>
    <w:rsid w:val="00856DAA"/>
    <w:rsid w:val="008570D2"/>
    <w:rsid w:val="0085748B"/>
    <w:rsid w:val="008608F3"/>
    <w:rsid w:val="008617C6"/>
    <w:rsid w:val="008622FF"/>
    <w:rsid w:val="00862B30"/>
    <w:rsid w:val="00863752"/>
    <w:rsid w:val="0086442D"/>
    <w:rsid w:val="00864AB1"/>
    <w:rsid w:val="00865E40"/>
    <w:rsid w:val="00866E99"/>
    <w:rsid w:val="008672C1"/>
    <w:rsid w:val="008710FC"/>
    <w:rsid w:val="0087360A"/>
    <w:rsid w:val="00873E5E"/>
    <w:rsid w:val="00875A71"/>
    <w:rsid w:val="00875BCF"/>
    <w:rsid w:val="00876511"/>
    <w:rsid w:val="0087705B"/>
    <w:rsid w:val="0087712B"/>
    <w:rsid w:val="00877A14"/>
    <w:rsid w:val="00877B56"/>
    <w:rsid w:val="00877BD0"/>
    <w:rsid w:val="008807FD"/>
    <w:rsid w:val="00881D60"/>
    <w:rsid w:val="0088229E"/>
    <w:rsid w:val="008837F9"/>
    <w:rsid w:val="008846FD"/>
    <w:rsid w:val="00885842"/>
    <w:rsid w:val="00885FC3"/>
    <w:rsid w:val="00887A4E"/>
    <w:rsid w:val="00887B05"/>
    <w:rsid w:val="00890B02"/>
    <w:rsid w:val="00890B3B"/>
    <w:rsid w:val="00890D76"/>
    <w:rsid w:val="008920BE"/>
    <w:rsid w:val="008927FD"/>
    <w:rsid w:val="00892D75"/>
    <w:rsid w:val="00892EBF"/>
    <w:rsid w:val="00893ABF"/>
    <w:rsid w:val="00895ECE"/>
    <w:rsid w:val="00895F80"/>
    <w:rsid w:val="0089621B"/>
    <w:rsid w:val="0089630C"/>
    <w:rsid w:val="00897179"/>
    <w:rsid w:val="008A1248"/>
    <w:rsid w:val="008A1424"/>
    <w:rsid w:val="008A1A21"/>
    <w:rsid w:val="008A2BF4"/>
    <w:rsid w:val="008A377A"/>
    <w:rsid w:val="008A4A5D"/>
    <w:rsid w:val="008A5904"/>
    <w:rsid w:val="008A5A9A"/>
    <w:rsid w:val="008A5C4C"/>
    <w:rsid w:val="008A6B09"/>
    <w:rsid w:val="008A7315"/>
    <w:rsid w:val="008A7559"/>
    <w:rsid w:val="008B10E2"/>
    <w:rsid w:val="008B17F1"/>
    <w:rsid w:val="008B1988"/>
    <w:rsid w:val="008B23FF"/>
    <w:rsid w:val="008B262F"/>
    <w:rsid w:val="008B2821"/>
    <w:rsid w:val="008B2C2E"/>
    <w:rsid w:val="008B3E8C"/>
    <w:rsid w:val="008B491E"/>
    <w:rsid w:val="008B5319"/>
    <w:rsid w:val="008B5692"/>
    <w:rsid w:val="008B5A06"/>
    <w:rsid w:val="008B5D3D"/>
    <w:rsid w:val="008B71A4"/>
    <w:rsid w:val="008B77CE"/>
    <w:rsid w:val="008B796E"/>
    <w:rsid w:val="008C179B"/>
    <w:rsid w:val="008C1C66"/>
    <w:rsid w:val="008C1D98"/>
    <w:rsid w:val="008C3A56"/>
    <w:rsid w:val="008C4147"/>
    <w:rsid w:val="008C4AF8"/>
    <w:rsid w:val="008C4DD6"/>
    <w:rsid w:val="008C4E23"/>
    <w:rsid w:val="008C5F12"/>
    <w:rsid w:val="008C6B48"/>
    <w:rsid w:val="008C7727"/>
    <w:rsid w:val="008C7763"/>
    <w:rsid w:val="008D00FE"/>
    <w:rsid w:val="008D16B5"/>
    <w:rsid w:val="008D2B5C"/>
    <w:rsid w:val="008D3EB4"/>
    <w:rsid w:val="008D4D3C"/>
    <w:rsid w:val="008D4F2E"/>
    <w:rsid w:val="008D54A5"/>
    <w:rsid w:val="008D6A89"/>
    <w:rsid w:val="008D7667"/>
    <w:rsid w:val="008E033F"/>
    <w:rsid w:val="008E1176"/>
    <w:rsid w:val="008E1467"/>
    <w:rsid w:val="008E1ABA"/>
    <w:rsid w:val="008E46A9"/>
    <w:rsid w:val="008E7499"/>
    <w:rsid w:val="008E78B5"/>
    <w:rsid w:val="008F0247"/>
    <w:rsid w:val="008F09D1"/>
    <w:rsid w:val="008F2737"/>
    <w:rsid w:val="008F3D9B"/>
    <w:rsid w:val="008F79DD"/>
    <w:rsid w:val="00901698"/>
    <w:rsid w:val="0090197D"/>
    <w:rsid w:val="00901E23"/>
    <w:rsid w:val="00901EBA"/>
    <w:rsid w:val="00902708"/>
    <w:rsid w:val="00902A8E"/>
    <w:rsid w:val="009037F8"/>
    <w:rsid w:val="009039F5"/>
    <w:rsid w:val="00903EE7"/>
    <w:rsid w:val="009049F2"/>
    <w:rsid w:val="00905212"/>
    <w:rsid w:val="00905501"/>
    <w:rsid w:val="0091108B"/>
    <w:rsid w:val="0091332C"/>
    <w:rsid w:val="00914A3A"/>
    <w:rsid w:val="00914B53"/>
    <w:rsid w:val="009156BF"/>
    <w:rsid w:val="00915806"/>
    <w:rsid w:val="00916028"/>
    <w:rsid w:val="00916DC0"/>
    <w:rsid w:val="009170D5"/>
    <w:rsid w:val="00917F21"/>
    <w:rsid w:val="00921389"/>
    <w:rsid w:val="00921D7F"/>
    <w:rsid w:val="00922403"/>
    <w:rsid w:val="0092332D"/>
    <w:rsid w:val="00923774"/>
    <w:rsid w:val="00923787"/>
    <w:rsid w:val="00923E88"/>
    <w:rsid w:val="00924C99"/>
    <w:rsid w:val="00924F17"/>
    <w:rsid w:val="00925BAD"/>
    <w:rsid w:val="00927998"/>
    <w:rsid w:val="00932042"/>
    <w:rsid w:val="00932FAC"/>
    <w:rsid w:val="00935DFE"/>
    <w:rsid w:val="00936478"/>
    <w:rsid w:val="00940D42"/>
    <w:rsid w:val="009411D9"/>
    <w:rsid w:val="00941AAF"/>
    <w:rsid w:val="009421D0"/>
    <w:rsid w:val="00943BD0"/>
    <w:rsid w:val="009452FC"/>
    <w:rsid w:val="00945EF8"/>
    <w:rsid w:val="00950060"/>
    <w:rsid w:val="009507B2"/>
    <w:rsid w:val="009511DE"/>
    <w:rsid w:val="00952AD5"/>
    <w:rsid w:val="00954628"/>
    <w:rsid w:val="0095480D"/>
    <w:rsid w:val="00955DEA"/>
    <w:rsid w:val="0095693F"/>
    <w:rsid w:val="00957324"/>
    <w:rsid w:val="00957A69"/>
    <w:rsid w:val="009605BC"/>
    <w:rsid w:val="00960BD9"/>
    <w:rsid w:val="00961050"/>
    <w:rsid w:val="009628EE"/>
    <w:rsid w:val="009639A7"/>
    <w:rsid w:val="00963A99"/>
    <w:rsid w:val="00964AB9"/>
    <w:rsid w:val="009652A3"/>
    <w:rsid w:val="009657F6"/>
    <w:rsid w:val="009658D1"/>
    <w:rsid w:val="0096592C"/>
    <w:rsid w:val="00965A3A"/>
    <w:rsid w:val="00965EA4"/>
    <w:rsid w:val="00965EFA"/>
    <w:rsid w:val="009668F4"/>
    <w:rsid w:val="00966B40"/>
    <w:rsid w:val="00967A9B"/>
    <w:rsid w:val="00970763"/>
    <w:rsid w:val="009719CE"/>
    <w:rsid w:val="009720D0"/>
    <w:rsid w:val="0097379B"/>
    <w:rsid w:val="009738E7"/>
    <w:rsid w:val="00974089"/>
    <w:rsid w:val="00975030"/>
    <w:rsid w:val="009750A6"/>
    <w:rsid w:val="00976C49"/>
    <w:rsid w:val="00977004"/>
    <w:rsid w:val="0097753D"/>
    <w:rsid w:val="0098035F"/>
    <w:rsid w:val="00980400"/>
    <w:rsid w:val="00980657"/>
    <w:rsid w:val="009822EE"/>
    <w:rsid w:val="00982F54"/>
    <w:rsid w:val="009836DC"/>
    <w:rsid w:val="00983B31"/>
    <w:rsid w:val="00983C65"/>
    <w:rsid w:val="009843E1"/>
    <w:rsid w:val="009850E6"/>
    <w:rsid w:val="0098578D"/>
    <w:rsid w:val="0098689C"/>
    <w:rsid w:val="009868BD"/>
    <w:rsid w:val="0098772A"/>
    <w:rsid w:val="0099100E"/>
    <w:rsid w:val="00992E45"/>
    <w:rsid w:val="00993FA5"/>
    <w:rsid w:val="0099452D"/>
    <w:rsid w:val="0099475E"/>
    <w:rsid w:val="0099484F"/>
    <w:rsid w:val="009A04F6"/>
    <w:rsid w:val="009A1832"/>
    <w:rsid w:val="009A1C2E"/>
    <w:rsid w:val="009A2545"/>
    <w:rsid w:val="009A2727"/>
    <w:rsid w:val="009A278D"/>
    <w:rsid w:val="009A2C11"/>
    <w:rsid w:val="009A4206"/>
    <w:rsid w:val="009A433F"/>
    <w:rsid w:val="009A45C8"/>
    <w:rsid w:val="009A52D1"/>
    <w:rsid w:val="009A5D81"/>
    <w:rsid w:val="009A7462"/>
    <w:rsid w:val="009A79D4"/>
    <w:rsid w:val="009B017A"/>
    <w:rsid w:val="009B0BD4"/>
    <w:rsid w:val="009B14D7"/>
    <w:rsid w:val="009B3E68"/>
    <w:rsid w:val="009B45EA"/>
    <w:rsid w:val="009B4A95"/>
    <w:rsid w:val="009B5CF4"/>
    <w:rsid w:val="009B63F2"/>
    <w:rsid w:val="009B7063"/>
    <w:rsid w:val="009B75C3"/>
    <w:rsid w:val="009C0292"/>
    <w:rsid w:val="009C199D"/>
    <w:rsid w:val="009C30AA"/>
    <w:rsid w:val="009C3377"/>
    <w:rsid w:val="009C3803"/>
    <w:rsid w:val="009C4FA6"/>
    <w:rsid w:val="009C546B"/>
    <w:rsid w:val="009C553F"/>
    <w:rsid w:val="009C5988"/>
    <w:rsid w:val="009C6C97"/>
    <w:rsid w:val="009C6D91"/>
    <w:rsid w:val="009C6F51"/>
    <w:rsid w:val="009C72C3"/>
    <w:rsid w:val="009C74D1"/>
    <w:rsid w:val="009C7B7B"/>
    <w:rsid w:val="009D1031"/>
    <w:rsid w:val="009D120C"/>
    <w:rsid w:val="009D30EC"/>
    <w:rsid w:val="009D4AE8"/>
    <w:rsid w:val="009D573A"/>
    <w:rsid w:val="009D7D24"/>
    <w:rsid w:val="009E00D0"/>
    <w:rsid w:val="009E052B"/>
    <w:rsid w:val="009E38AA"/>
    <w:rsid w:val="009E39AF"/>
    <w:rsid w:val="009E5715"/>
    <w:rsid w:val="009F1193"/>
    <w:rsid w:val="009F2268"/>
    <w:rsid w:val="009F2599"/>
    <w:rsid w:val="009F2844"/>
    <w:rsid w:val="009F3F9E"/>
    <w:rsid w:val="009F4FF5"/>
    <w:rsid w:val="009F58AC"/>
    <w:rsid w:val="009F61E8"/>
    <w:rsid w:val="009F64FD"/>
    <w:rsid w:val="009F77D9"/>
    <w:rsid w:val="00A00937"/>
    <w:rsid w:val="00A021AF"/>
    <w:rsid w:val="00A02DA0"/>
    <w:rsid w:val="00A02EBF"/>
    <w:rsid w:val="00A041FE"/>
    <w:rsid w:val="00A04261"/>
    <w:rsid w:val="00A05053"/>
    <w:rsid w:val="00A0542C"/>
    <w:rsid w:val="00A054B5"/>
    <w:rsid w:val="00A06F20"/>
    <w:rsid w:val="00A07772"/>
    <w:rsid w:val="00A103E7"/>
    <w:rsid w:val="00A1057A"/>
    <w:rsid w:val="00A10ADB"/>
    <w:rsid w:val="00A15FBA"/>
    <w:rsid w:val="00A16609"/>
    <w:rsid w:val="00A17053"/>
    <w:rsid w:val="00A17559"/>
    <w:rsid w:val="00A207BC"/>
    <w:rsid w:val="00A20EF9"/>
    <w:rsid w:val="00A2116E"/>
    <w:rsid w:val="00A2191A"/>
    <w:rsid w:val="00A22656"/>
    <w:rsid w:val="00A22975"/>
    <w:rsid w:val="00A230EA"/>
    <w:rsid w:val="00A2378B"/>
    <w:rsid w:val="00A24296"/>
    <w:rsid w:val="00A259F1"/>
    <w:rsid w:val="00A25C8A"/>
    <w:rsid w:val="00A25D3E"/>
    <w:rsid w:val="00A25E75"/>
    <w:rsid w:val="00A27915"/>
    <w:rsid w:val="00A27C62"/>
    <w:rsid w:val="00A30874"/>
    <w:rsid w:val="00A309AE"/>
    <w:rsid w:val="00A30A3B"/>
    <w:rsid w:val="00A31298"/>
    <w:rsid w:val="00A31A6C"/>
    <w:rsid w:val="00A31C00"/>
    <w:rsid w:val="00A326CF"/>
    <w:rsid w:val="00A32E1C"/>
    <w:rsid w:val="00A37288"/>
    <w:rsid w:val="00A413B4"/>
    <w:rsid w:val="00A418CB"/>
    <w:rsid w:val="00A42F1D"/>
    <w:rsid w:val="00A4339B"/>
    <w:rsid w:val="00A433B4"/>
    <w:rsid w:val="00A438DA"/>
    <w:rsid w:val="00A43C9A"/>
    <w:rsid w:val="00A443CF"/>
    <w:rsid w:val="00A44597"/>
    <w:rsid w:val="00A51997"/>
    <w:rsid w:val="00A52B9D"/>
    <w:rsid w:val="00A5366D"/>
    <w:rsid w:val="00A54552"/>
    <w:rsid w:val="00A54AE5"/>
    <w:rsid w:val="00A559E7"/>
    <w:rsid w:val="00A55B88"/>
    <w:rsid w:val="00A56593"/>
    <w:rsid w:val="00A57F8A"/>
    <w:rsid w:val="00A608E1"/>
    <w:rsid w:val="00A6144F"/>
    <w:rsid w:val="00A61EA0"/>
    <w:rsid w:val="00A621CF"/>
    <w:rsid w:val="00A627FE"/>
    <w:rsid w:val="00A62A73"/>
    <w:rsid w:val="00A6414C"/>
    <w:rsid w:val="00A6465B"/>
    <w:rsid w:val="00A66526"/>
    <w:rsid w:val="00A667F9"/>
    <w:rsid w:val="00A70D22"/>
    <w:rsid w:val="00A719A1"/>
    <w:rsid w:val="00A71CF2"/>
    <w:rsid w:val="00A72398"/>
    <w:rsid w:val="00A743A5"/>
    <w:rsid w:val="00A74F78"/>
    <w:rsid w:val="00A75657"/>
    <w:rsid w:val="00A76895"/>
    <w:rsid w:val="00A7689B"/>
    <w:rsid w:val="00A80EA5"/>
    <w:rsid w:val="00A81FA1"/>
    <w:rsid w:val="00A828BF"/>
    <w:rsid w:val="00A82C18"/>
    <w:rsid w:val="00A83179"/>
    <w:rsid w:val="00A83295"/>
    <w:rsid w:val="00A84DBD"/>
    <w:rsid w:val="00A853AE"/>
    <w:rsid w:val="00A85EA9"/>
    <w:rsid w:val="00A867EF"/>
    <w:rsid w:val="00A8694A"/>
    <w:rsid w:val="00A87860"/>
    <w:rsid w:val="00A87F7F"/>
    <w:rsid w:val="00A9008B"/>
    <w:rsid w:val="00A9191A"/>
    <w:rsid w:val="00A9196F"/>
    <w:rsid w:val="00A921F4"/>
    <w:rsid w:val="00A92298"/>
    <w:rsid w:val="00A93E47"/>
    <w:rsid w:val="00A94107"/>
    <w:rsid w:val="00A943D1"/>
    <w:rsid w:val="00A94B2B"/>
    <w:rsid w:val="00A97C49"/>
    <w:rsid w:val="00AA01E1"/>
    <w:rsid w:val="00AA022C"/>
    <w:rsid w:val="00AA0DF9"/>
    <w:rsid w:val="00AA18BA"/>
    <w:rsid w:val="00AA3DDE"/>
    <w:rsid w:val="00AA4821"/>
    <w:rsid w:val="00AA559A"/>
    <w:rsid w:val="00AA5BF8"/>
    <w:rsid w:val="00AA6CF7"/>
    <w:rsid w:val="00AA6EC3"/>
    <w:rsid w:val="00AA6F54"/>
    <w:rsid w:val="00AA7327"/>
    <w:rsid w:val="00AB0301"/>
    <w:rsid w:val="00AB0839"/>
    <w:rsid w:val="00AB0B61"/>
    <w:rsid w:val="00AB0B9B"/>
    <w:rsid w:val="00AB0D0F"/>
    <w:rsid w:val="00AB2264"/>
    <w:rsid w:val="00AB2933"/>
    <w:rsid w:val="00AB2E62"/>
    <w:rsid w:val="00AB5076"/>
    <w:rsid w:val="00AB7017"/>
    <w:rsid w:val="00AC0075"/>
    <w:rsid w:val="00AC024E"/>
    <w:rsid w:val="00AC1703"/>
    <w:rsid w:val="00AC2EAC"/>
    <w:rsid w:val="00AC4000"/>
    <w:rsid w:val="00AC58CE"/>
    <w:rsid w:val="00AC6C14"/>
    <w:rsid w:val="00AD10B9"/>
    <w:rsid w:val="00AD1C56"/>
    <w:rsid w:val="00AD2FD5"/>
    <w:rsid w:val="00AD356D"/>
    <w:rsid w:val="00AD5E02"/>
    <w:rsid w:val="00AD5F4B"/>
    <w:rsid w:val="00AD69AA"/>
    <w:rsid w:val="00AD6F3C"/>
    <w:rsid w:val="00AD73ED"/>
    <w:rsid w:val="00AE1BB1"/>
    <w:rsid w:val="00AE25E8"/>
    <w:rsid w:val="00AE2890"/>
    <w:rsid w:val="00AE2EDD"/>
    <w:rsid w:val="00AE2FE2"/>
    <w:rsid w:val="00AE4A7C"/>
    <w:rsid w:val="00AE5972"/>
    <w:rsid w:val="00AE5AAA"/>
    <w:rsid w:val="00AF00A2"/>
    <w:rsid w:val="00AF0428"/>
    <w:rsid w:val="00AF07DB"/>
    <w:rsid w:val="00AF207D"/>
    <w:rsid w:val="00AF20B8"/>
    <w:rsid w:val="00AF2530"/>
    <w:rsid w:val="00AF27AC"/>
    <w:rsid w:val="00AF5835"/>
    <w:rsid w:val="00AF5EC5"/>
    <w:rsid w:val="00AF6716"/>
    <w:rsid w:val="00B00215"/>
    <w:rsid w:val="00B0038A"/>
    <w:rsid w:val="00B01325"/>
    <w:rsid w:val="00B01416"/>
    <w:rsid w:val="00B02330"/>
    <w:rsid w:val="00B02777"/>
    <w:rsid w:val="00B034D9"/>
    <w:rsid w:val="00B0627A"/>
    <w:rsid w:val="00B0676D"/>
    <w:rsid w:val="00B068A5"/>
    <w:rsid w:val="00B075E6"/>
    <w:rsid w:val="00B12F86"/>
    <w:rsid w:val="00B139DC"/>
    <w:rsid w:val="00B145BF"/>
    <w:rsid w:val="00B14C8F"/>
    <w:rsid w:val="00B205BF"/>
    <w:rsid w:val="00B22880"/>
    <w:rsid w:val="00B22B73"/>
    <w:rsid w:val="00B23DE1"/>
    <w:rsid w:val="00B25436"/>
    <w:rsid w:val="00B256BD"/>
    <w:rsid w:val="00B25ABB"/>
    <w:rsid w:val="00B25D3F"/>
    <w:rsid w:val="00B261FC"/>
    <w:rsid w:val="00B27767"/>
    <w:rsid w:val="00B27A72"/>
    <w:rsid w:val="00B27B5A"/>
    <w:rsid w:val="00B31955"/>
    <w:rsid w:val="00B319EC"/>
    <w:rsid w:val="00B3275B"/>
    <w:rsid w:val="00B3297B"/>
    <w:rsid w:val="00B34B5C"/>
    <w:rsid w:val="00B356BF"/>
    <w:rsid w:val="00B367F7"/>
    <w:rsid w:val="00B37787"/>
    <w:rsid w:val="00B40F8D"/>
    <w:rsid w:val="00B42608"/>
    <w:rsid w:val="00B4359B"/>
    <w:rsid w:val="00B44324"/>
    <w:rsid w:val="00B44369"/>
    <w:rsid w:val="00B4491E"/>
    <w:rsid w:val="00B45783"/>
    <w:rsid w:val="00B46823"/>
    <w:rsid w:val="00B46DDE"/>
    <w:rsid w:val="00B4725E"/>
    <w:rsid w:val="00B50087"/>
    <w:rsid w:val="00B51AFC"/>
    <w:rsid w:val="00B522CB"/>
    <w:rsid w:val="00B52664"/>
    <w:rsid w:val="00B534CD"/>
    <w:rsid w:val="00B546EB"/>
    <w:rsid w:val="00B55EA0"/>
    <w:rsid w:val="00B56757"/>
    <w:rsid w:val="00B57136"/>
    <w:rsid w:val="00B57927"/>
    <w:rsid w:val="00B608AF"/>
    <w:rsid w:val="00B612B8"/>
    <w:rsid w:val="00B61B1A"/>
    <w:rsid w:val="00B63DAB"/>
    <w:rsid w:val="00B643B9"/>
    <w:rsid w:val="00B65166"/>
    <w:rsid w:val="00B65856"/>
    <w:rsid w:val="00B65B72"/>
    <w:rsid w:val="00B66797"/>
    <w:rsid w:val="00B7146B"/>
    <w:rsid w:val="00B71762"/>
    <w:rsid w:val="00B749A1"/>
    <w:rsid w:val="00B74A9C"/>
    <w:rsid w:val="00B76222"/>
    <w:rsid w:val="00B7651F"/>
    <w:rsid w:val="00B772E9"/>
    <w:rsid w:val="00B8096B"/>
    <w:rsid w:val="00B80C0A"/>
    <w:rsid w:val="00B81312"/>
    <w:rsid w:val="00B81B80"/>
    <w:rsid w:val="00B82636"/>
    <w:rsid w:val="00B8279E"/>
    <w:rsid w:val="00B835AE"/>
    <w:rsid w:val="00B83909"/>
    <w:rsid w:val="00B83EE8"/>
    <w:rsid w:val="00B84A55"/>
    <w:rsid w:val="00B86643"/>
    <w:rsid w:val="00B869EF"/>
    <w:rsid w:val="00B92CB4"/>
    <w:rsid w:val="00B92EA2"/>
    <w:rsid w:val="00B954A0"/>
    <w:rsid w:val="00B96BC1"/>
    <w:rsid w:val="00B97E08"/>
    <w:rsid w:val="00B97F6F"/>
    <w:rsid w:val="00BA1319"/>
    <w:rsid w:val="00BA1832"/>
    <w:rsid w:val="00BA2B8A"/>
    <w:rsid w:val="00BA3A5E"/>
    <w:rsid w:val="00BA3F4C"/>
    <w:rsid w:val="00BA4723"/>
    <w:rsid w:val="00BA518B"/>
    <w:rsid w:val="00BA5A99"/>
    <w:rsid w:val="00BA5D6E"/>
    <w:rsid w:val="00BA7D24"/>
    <w:rsid w:val="00BA7E45"/>
    <w:rsid w:val="00BB15B8"/>
    <w:rsid w:val="00BB1609"/>
    <w:rsid w:val="00BB1E7E"/>
    <w:rsid w:val="00BB2BF3"/>
    <w:rsid w:val="00BB2F77"/>
    <w:rsid w:val="00BB3EE6"/>
    <w:rsid w:val="00BB4EC4"/>
    <w:rsid w:val="00BC02EA"/>
    <w:rsid w:val="00BC47C4"/>
    <w:rsid w:val="00BC7C44"/>
    <w:rsid w:val="00BD1630"/>
    <w:rsid w:val="00BD223E"/>
    <w:rsid w:val="00BD2272"/>
    <w:rsid w:val="00BD29DE"/>
    <w:rsid w:val="00BD3D28"/>
    <w:rsid w:val="00BD5975"/>
    <w:rsid w:val="00BD656D"/>
    <w:rsid w:val="00BD7F99"/>
    <w:rsid w:val="00BD7FE5"/>
    <w:rsid w:val="00BE00DD"/>
    <w:rsid w:val="00BE05DB"/>
    <w:rsid w:val="00BE401B"/>
    <w:rsid w:val="00BE44F5"/>
    <w:rsid w:val="00BE4889"/>
    <w:rsid w:val="00BE4E3F"/>
    <w:rsid w:val="00BE55E4"/>
    <w:rsid w:val="00BE62B6"/>
    <w:rsid w:val="00BE6BCA"/>
    <w:rsid w:val="00BE6DEB"/>
    <w:rsid w:val="00BE7E38"/>
    <w:rsid w:val="00BF10E5"/>
    <w:rsid w:val="00BF1AA9"/>
    <w:rsid w:val="00BF2386"/>
    <w:rsid w:val="00BF2627"/>
    <w:rsid w:val="00BF465C"/>
    <w:rsid w:val="00BF78C0"/>
    <w:rsid w:val="00BF7DDE"/>
    <w:rsid w:val="00C0016F"/>
    <w:rsid w:val="00C00C05"/>
    <w:rsid w:val="00C00DF4"/>
    <w:rsid w:val="00C019A6"/>
    <w:rsid w:val="00C01BF4"/>
    <w:rsid w:val="00C01FED"/>
    <w:rsid w:val="00C0393B"/>
    <w:rsid w:val="00C0439A"/>
    <w:rsid w:val="00C052D0"/>
    <w:rsid w:val="00C0697C"/>
    <w:rsid w:val="00C06B9F"/>
    <w:rsid w:val="00C07202"/>
    <w:rsid w:val="00C112BA"/>
    <w:rsid w:val="00C122E1"/>
    <w:rsid w:val="00C16414"/>
    <w:rsid w:val="00C16711"/>
    <w:rsid w:val="00C1787B"/>
    <w:rsid w:val="00C17B6D"/>
    <w:rsid w:val="00C2003B"/>
    <w:rsid w:val="00C20C17"/>
    <w:rsid w:val="00C21317"/>
    <w:rsid w:val="00C21669"/>
    <w:rsid w:val="00C2168F"/>
    <w:rsid w:val="00C21AE7"/>
    <w:rsid w:val="00C222ED"/>
    <w:rsid w:val="00C22634"/>
    <w:rsid w:val="00C2332E"/>
    <w:rsid w:val="00C237BD"/>
    <w:rsid w:val="00C25363"/>
    <w:rsid w:val="00C25CBC"/>
    <w:rsid w:val="00C27BD9"/>
    <w:rsid w:val="00C30088"/>
    <w:rsid w:val="00C306B5"/>
    <w:rsid w:val="00C30F4C"/>
    <w:rsid w:val="00C31B8E"/>
    <w:rsid w:val="00C31F77"/>
    <w:rsid w:val="00C32AED"/>
    <w:rsid w:val="00C33B41"/>
    <w:rsid w:val="00C34019"/>
    <w:rsid w:val="00C36047"/>
    <w:rsid w:val="00C36EF1"/>
    <w:rsid w:val="00C36F33"/>
    <w:rsid w:val="00C37455"/>
    <w:rsid w:val="00C40163"/>
    <w:rsid w:val="00C4095E"/>
    <w:rsid w:val="00C40EAA"/>
    <w:rsid w:val="00C42EA6"/>
    <w:rsid w:val="00C43401"/>
    <w:rsid w:val="00C4382D"/>
    <w:rsid w:val="00C4449B"/>
    <w:rsid w:val="00C4576B"/>
    <w:rsid w:val="00C45F64"/>
    <w:rsid w:val="00C468AF"/>
    <w:rsid w:val="00C47086"/>
    <w:rsid w:val="00C4716F"/>
    <w:rsid w:val="00C4781D"/>
    <w:rsid w:val="00C51F50"/>
    <w:rsid w:val="00C52272"/>
    <w:rsid w:val="00C532C5"/>
    <w:rsid w:val="00C538A3"/>
    <w:rsid w:val="00C5493C"/>
    <w:rsid w:val="00C57170"/>
    <w:rsid w:val="00C57FC9"/>
    <w:rsid w:val="00C61D6B"/>
    <w:rsid w:val="00C634ED"/>
    <w:rsid w:val="00C646B4"/>
    <w:rsid w:val="00C647D0"/>
    <w:rsid w:val="00C65A18"/>
    <w:rsid w:val="00C66364"/>
    <w:rsid w:val="00C66C7A"/>
    <w:rsid w:val="00C66ECB"/>
    <w:rsid w:val="00C67E32"/>
    <w:rsid w:val="00C701C3"/>
    <w:rsid w:val="00C715D8"/>
    <w:rsid w:val="00C737D2"/>
    <w:rsid w:val="00C73FA8"/>
    <w:rsid w:val="00C74119"/>
    <w:rsid w:val="00C760B5"/>
    <w:rsid w:val="00C76B37"/>
    <w:rsid w:val="00C80B87"/>
    <w:rsid w:val="00C81C24"/>
    <w:rsid w:val="00C829FD"/>
    <w:rsid w:val="00C832A6"/>
    <w:rsid w:val="00C83C95"/>
    <w:rsid w:val="00C86B8E"/>
    <w:rsid w:val="00C86D93"/>
    <w:rsid w:val="00C87271"/>
    <w:rsid w:val="00C87830"/>
    <w:rsid w:val="00C90061"/>
    <w:rsid w:val="00C914A6"/>
    <w:rsid w:val="00C9257F"/>
    <w:rsid w:val="00C9276F"/>
    <w:rsid w:val="00C94915"/>
    <w:rsid w:val="00C94DAE"/>
    <w:rsid w:val="00C95D28"/>
    <w:rsid w:val="00C97050"/>
    <w:rsid w:val="00CA16DB"/>
    <w:rsid w:val="00CA1C3F"/>
    <w:rsid w:val="00CA3453"/>
    <w:rsid w:val="00CA38DC"/>
    <w:rsid w:val="00CA59D3"/>
    <w:rsid w:val="00CA5EAE"/>
    <w:rsid w:val="00CA79FB"/>
    <w:rsid w:val="00CA7C82"/>
    <w:rsid w:val="00CA7E25"/>
    <w:rsid w:val="00CB067E"/>
    <w:rsid w:val="00CB0969"/>
    <w:rsid w:val="00CB0E90"/>
    <w:rsid w:val="00CB1BD2"/>
    <w:rsid w:val="00CB3561"/>
    <w:rsid w:val="00CB3A4C"/>
    <w:rsid w:val="00CB3EB4"/>
    <w:rsid w:val="00CB5048"/>
    <w:rsid w:val="00CB5435"/>
    <w:rsid w:val="00CB589C"/>
    <w:rsid w:val="00CB5915"/>
    <w:rsid w:val="00CB64E6"/>
    <w:rsid w:val="00CB691A"/>
    <w:rsid w:val="00CB6CE0"/>
    <w:rsid w:val="00CB7D01"/>
    <w:rsid w:val="00CC04D0"/>
    <w:rsid w:val="00CC1D16"/>
    <w:rsid w:val="00CC22C1"/>
    <w:rsid w:val="00CC2BF3"/>
    <w:rsid w:val="00CC2DE9"/>
    <w:rsid w:val="00CC308F"/>
    <w:rsid w:val="00CC37CE"/>
    <w:rsid w:val="00CC37EF"/>
    <w:rsid w:val="00CC4551"/>
    <w:rsid w:val="00CC47A0"/>
    <w:rsid w:val="00CC492D"/>
    <w:rsid w:val="00CC58E3"/>
    <w:rsid w:val="00CC5FBC"/>
    <w:rsid w:val="00CC6495"/>
    <w:rsid w:val="00CC676E"/>
    <w:rsid w:val="00CD0F41"/>
    <w:rsid w:val="00CD15AD"/>
    <w:rsid w:val="00CD1D4B"/>
    <w:rsid w:val="00CD4684"/>
    <w:rsid w:val="00CD6459"/>
    <w:rsid w:val="00CD6661"/>
    <w:rsid w:val="00CD693C"/>
    <w:rsid w:val="00CE0CF2"/>
    <w:rsid w:val="00CE0FBF"/>
    <w:rsid w:val="00CE156B"/>
    <w:rsid w:val="00CE1610"/>
    <w:rsid w:val="00CE1EB5"/>
    <w:rsid w:val="00CE25D5"/>
    <w:rsid w:val="00CE344F"/>
    <w:rsid w:val="00CE5B1D"/>
    <w:rsid w:val="00CE5B98"/>
    <w:rsid w:val="00CE5F29"/>
    <w:rsid w:val="00CE6210"/>
    <w:rsid w:val="00CE6591"/>
    <w:rsid w:val="00CE66AE"/>
    <w:rsid w:val="00CF0E2A"/>
    <w:rsid w:val="00CF16FF"/>
    <w:rsid w:val="00CF1AD3"/>
    <w:rsid w:val="00CF437A"/>
    <w:rsid w:val="00CF58CE"/>
    <w:rsid w:val="00CF5F28"/>
    <w:rsid w:val="00CF68AE"/>
    <w:rsid w:val="00CF698F"/>
    <w:rsid w:val="00D00CBF"/>
    <w:rsid w:val="00D0291A"/>
    <w:rsid w:val="00D04276"/>
    <w:rsid w:val="00D04F52"/>
    <w:rsid w:val="00D06845"/>
    <w:rsid w:val="00D06D78"/>
    <w:rsid w:val="00D06FC5"/>
    <w:rsid w:val="00D104A1"/>
    <w:rsid w:val="00D10C5C"/>
    <w:rsid w:val="00D12424"/>
    <w:rsid w:val="00D1264E"/>
    <w:rsid w:val="00D12919"/>
    <w:rsid w:val="00D12A12"/>
    <w:rsid w:val="00D12BFD"/>
    <w:rsid w:val="00D13490"/>
    <w:rsid w:val="00D148F2"/>
    <w:rsid w:val="00D14EE4"/>
    <w:rsid w:val="00D1572C"/>
    <w:rsid w:val="00D1581A"/>
    <w:rsid w:val="00D15828"/>
    <w:rsid w:val="00D15A59"/>
    <w:rsid w:val="00D169C7"/>
    <w:rsid w:val="00D1769F"/>
    <w:rsid w:val="00D20008"/>
    <w:rsid w:val="00D23697"/>
    <w:rsid w:val="00D24798"/>
    <w:rsid w:val="00D24D9B"/>
    <w:rsid w:val="00D250EF"/>
    <w:rsid w:val="00D25338"/>
    <w:rsid w:val="00D2589D"/>
    <w:rsid w:val="00D25B69"/>
    <w:rsid w:val="00D26FDF"/>
    <w:rsid w:val="00D27C8C"/>
    <w:rsid w:val="00D3039F"/>
    <w:rsid w:val="00D30AD1"/>
    <w:rsid w:val="00D31412"/>
    <w:rsid w:val="00D31B96"/>
    <w:rsid w:val="00D3470C"/>
    <w:rsid w:val="00D3551B"/>
    <w:rsid w:val="00D35698"/>
    <w:rsid w:val="00D35F6F"/>
    <w:rsid w:val="00D36E55"/>
    <w:rsid w:val="00D37199"/>
    <w:rsid w:val="00D373D4"/>
    <w:rsid w:val="00D40284"/>
    <w:rsid w:val="00D4070F"/>
    <w:rsid w:val="00D41040"/>
    <w:rsid w:val="00D41137"/>
    <w:rsid w:val="00D41785"/>
    <w:rsid w:val="00D43692"/>
    <w:rsid w:val="00D44206"/>
    <w:rsid w:val="00D44D0C"/>
    <w:rsid w:val="00D44E45"/>
    <w:rsid w:val="00D456C8"/>
    <w:rsid w:val="00D45FA9"/>
    <w:rsid w:val="00D46B4F"/>
    <w:rsid w:val="00D46C9C"/>
    <w:rsid w:val="00D4726C"/>
    <w:rsid w:val="00D51D1A"/>
    <w:rsid w:val="00D52CC4"/>
    <w:rsid w:val="00D53706"/>
    <w:rsid w:val="00D53A25"/>
    <w:rsid w:val="00D56D54"/>
    <w:rsid w:val="00D572CA"/>
    <w:rsid w:val="00D5735A"/>
    <w:rsid w:val="00D60385"/>
    <w:rsid w:val="00D60B92"/>
    <w:rsid w:val="00D6104D"/>
    <w:rsid w:val="00D639EA"/>
    <w:rsid w:val="00D63CC8"/>
    <w:rsid w:val="00D64468"/>
    <w:rsid w:val="00D6520B"/>
    <w:rsid w:val="00D65E5D"/>
    <w:rsid w:val="00D66619"/>
    <w:rsid w:val="00D66789"/>
    <w:rsid w:val="00D66DCB"/>
    <w:rsid w:val="00D6732A"/>
    <w:rsid w:val="00D67E4A"/>
    <w:rsid w:val="00D712C2"/>
    <w:rsid w:val="00D72412"/>
    <w:rsid w:val="00D72DDC"/>
    <w:rsid w:val="00D73596"/>
    <w:rsid w:val="00D7399B"/>
    <w:rsid w:val="00D7439F"/>
    <w:rsid w:val="00D76439"/>
    <w:rsid w:val="00D764CC"/>
    <w:rsid w:val="00D765D1"/>
    <w:rsid w:val="00D76C68"/>
    <w:rsid w:val="00D76EA6"/>
    <w:rsid w:val="00D76FFE"/>
    <w:rsid w:val="00D773AF"/>
    <w:rsid w:val="00D77438"/>
    <w:rsid w:val="00D7754A"/>
    <w:rsid w:val="00D77BB0"/>
    <w:rsid w:val="00D810BB"/>
    <w:rsid w:val="00D83245"/>
    <w:rsid w:val="00D835A9"/>
    <w:rsid w:val="00D84F0E"/>
    <w:rsid w:val="00D856A0"/>
    <w:rsid w:val="00D85C25"/>
    <w:rsid w:val="00D860D0"/>
    <w:rsid w:val="00D8687D"/>
    <w:rsid w:val="00D86D6F"/>
    <w:rsid w:val="00D86F83"/>
    <w:rsid w:val="00D91B6D"/>
    <w:rsid w:val="00D91DA8"/>
    <w:rsid w:val="00D92592"/>
    <w:rsid w:val="00D92846"/>
    <w:rsid w:val="00D937BB"/>
    <w:rsid w:val="00D94141"/>
    <w:rsid w:val="00D94B41"/>
    <w:rsid w:val="00D97273"/>
    <w:rsid w:val="00D97B00"/>
    <w:rsid w:val="00DA0147"/>
    <w:rsid w:val="00DA0E15"/>
    <w:rsid w:val="00DA106B"/>
    <w:rsid w:val="00DA18DD"/>
    <w:rsid w:val="00DA1921"/>
    <w:rsid w:val="00DA1C8A"/>
    <w:rsid w:val="00DA1DC0"/>
    <w:rsid w:val="00DA1E91"/>
    <w:rsid w:val="00DA7EAB"/>
    <w:rsid w:val="00DB195B"/>
    <w:rsid w:val="00DB1B30"/>
    <w:rsid w:val="00DB2599"/>
    <w:rsid w:val="00DB25FD"/>
    <w:rsid w:val="00DB4262"/>
    <w:rsid w:val="00DB49E0"/>
    <w:rsid w:val="00DB57DC"/>
    <w:rsid w:val="00DB5A6B"/>
    <w:rsid w:val="00DB6757"/>
    <w:rsid w:val="00DB6939"/>
    <w:rsid w:val="00DB6A74"/>
    <w:rsid w:val="00DB7CA1"/>
    <w:rsid w:val="00DC15B3"/>
    <w:rsid w:val="00DC1F4A"/>
    <w:rsid w:val="00DC2D57"/>
    <w:rsid w:val="00DC2EEE"/>
    <w:rsid w:val="00DC3769"/>
    <w:rsid w:val="00DC3DC8"/>
    <w:rsid w:val="00DC3F05"/>
    <w:rsid w:val="00DC5F74"/>
    <w:rsid w:val="00DC65D9"/>
    <w:rsid w:val="00DC6C90"/>
    <w:rsid w:val="00DC737E"/>
    <w:rsid w:val="00DD1B16"/>
    <w:rsid w:val="00DD2374"/>
    <w:rsid w:val="00DD2647"/>
    <w:rsid w:val="00DD27E6"/>
    <w:rsid w:val="00DD3641"/>
    <w:rsid w:val="00DD4DD9"/>
    <w:rsid w:val="00DD4E91"/>
    <w:rsid w:val="00DD6E9F"/>
    <w:rsid w:val="00DE17AF"/>
    <w:rsid w:val="00DE20A5"/>
    <w:rsid w:val="00DE3194"/>
    <w:rsid w:val="00DE4B97"/>
    <w:rsid w:val="00DE610B"/>
    <w:rsid w:val="00DE65C4"/>
    <w:rsid w:val="00DF455E"/>
    <w:rsid w:val="00DF4DE1"/>
    <w:rsid w:val="00DF4F89"/>
    <w:rsid w:val="00DF530E"/>
    <w:rsid w:val="00DF55F8"/>
    <w:rsid w:val="00DF5FC3"/>
    <w:rsid w:val="00DF6B64"/>
    <w:rsid w:val="00DF76A9"/>
    <w:rsid w:val="00E006D8"/>
    <w:rsid w:val="00E00944"/>
    <w:rsid w:val="00E00E19"/>
    <w:rsid w:val="00E01F6E"/>
    <w:rsid w:val="00E02815"/>
    <w:rsid w:val="00E038CD"/>
    <w:rsid w:val="00E04C4A"/>
    <w:rsid w:val="00E04ED3"/>
    <w:rsid w:val="00E06BC2"/>
    <w:rsid w:val="00E06E8A"/>
    <w:rsid w:val="00E07F81"/>
    <w:rsid w:val="00E11AEC"/>
    <w:rsid w:val="00E11FDB"/>
    <w:rsid w:val="00E12B98"/>
    <w:rsid w:val="00E13024"/>
    <w:rsid w:val="00E13A45"/>
    <w:rsid w:val="00E143D8"/>
    <w:rsid w:val="00E14840"/>
    <w:rsid w:val="00E14CE6"/>
    <w:rsid w:val="00E1654F"/>
    <w:rsid w:val="00E16DCC"/>
    <w:rsid w:val="00E1755C"/>
    <w:rsid w:val="00E17567"/>
    <w:rsid w:val="00E2036D"/>
    <w:rsid w:val="00E208FB"/>
    <w:rsid w:val="00E211B2"/>
    <w:rsid w:val="00E223B7"/>
    <w:rsid w:val="00E2288A"/>
    <w:rsid w:val="00E22BE9"/>
    <w:rsid w:val="00E22BF9"/>
    <w:rsid w:val="00E22CBC"/>
    <w:rsid w:val="00E23634"/>
    <w:rsid w:val="00E24733"/>
    <w:rsid w:val="00E2518F"/>
    <w:rsid w:val="00E26AA8"/>
    <w:rsid w:val="00E2710D"/>
    <w:rsid w:val="00E30CDC"/>
    <w:rsid w:val="00E32AE4"/>
    <w:rsid w:val="00E335AF"/>
    <w:rsid w:val="00E371F5"/>
    <w:rsid w:val="00E37521"/>
    <w:rsid w:val="00E37B5A"/>
    <w:rsid w:val="00E37DC1"/>
    <w:rsid w:val="00E40075"/>
    <w:rsid w:val="00E407A2"/>
    <w:rsid w:val="00E40FE1"/>
    <w:rsid w:val="00E41457"/>
    <w:rsid w:val="00E42ABD"/>
    <w:rsid w:val="00E437E3"/>
    <w:rsid w:val="00E44452"/>
    <w:rsid w:val="00E4454A"/>
    <w:rsid w:val="00E47E7E"/>
    <w:rsid w:val="00E47EC2"/>
    <w:rsid w:val="00E505E2"/>
    <w:rsid w:val="00E5093D"/>
    <w:rsid w:val="00E5134C"/>
    <w:rsid w:val="00E5234F"/>
    <w:rsid w:val="00E525EF"/>
    <w:rsid w:val="00E52E55"/>
    <w:rsid w:val="00E52F87"/>
    <w:rsid w:val="00E532EA"/>
    <w:rsid w:val="00E55852"/>
    <w:rsid w:val="00E576CB"/>
    <w:rsid w:val="00E577A7"/>
    <w:rsid w:val="00E623B0"/>
    <w:rsid w:val="00E63240"/>
    <w:rsid w:val="00E63309"/>
    <w:rsid w:val="00E64748"/>
    <w:rsid w:val="00E65FEF"/>
    <w:rsid w:val="00E66003"/>
    <w:rsid w:val="00E66D93"/>
    <w:rsid w:val="00E67560"/>
    <w:rsid w:val="00E70BBB"/>
    <w:rsid w:val="00E70F05"/>
    <w:rsid w:val="00E715C4"/>
    <w:rsid w:val="00E71A51"/>
    <w:rsid w:val="00E72EC3"/>
    <w:rsid w:val="00E73642"/>
    <w:rsid w:val="00E75352"/>
    <w:rsid w:val="00E7783A"/>
    <w:rsid w:val="00E7797E"/>
    <w:rsid w:val="00E82A6D"/>
    <w:rsid w:val="00E82EA4"/>
    <w:rsid w:val="00E83266"/>
    <w:rsid w:val="00E84DEC"/>
    <w:rsid w:val="00E86968"/>
    <w:rsid w:val="00E86CEF"/>
    <w:rsid w:val="00E86D57"/>
    <w:rsid w:val="00E877C9"/>
    <w:rsid w:val="00E87B81"/>
    <w:rsid w:val="00E937E3"/>
    <w:rsid w:val="00E969A3"/>
    <w:rsid w:val="00EA0A22"/>
    <w:rsid w:val="00EA17C2"/>
    <w:rsid w:val="00EA1987"/>
    <w:rsid w:val="00EA2800"/>
    <w:rsid w:val="00EA3F7D"/>
    <w:rsid w:val="00EA40EC"/>
    <w:rsid w:val="00EA4678"/>
    <w:rsid w:val="00EA6F91"/>
    <w:rsid w:val="00EB0647"/>
    <w:rsid w:val="00EB174A"/>
    <w:rsid w:val="00EB1B03"/>
    <w:rsid w:val="00EB244B"/>
    <w:rsid w:val="00EB279D"/>
    <w:rsid w:val="00EB2923"/>
    <w:rsid w:val="00EB2B8D"/>
    <w:rsid w:val="00EB3025"/>
    <w:rsid w:val="00EB3490"/>
    <w:rsid w:val="00EB3B7C"/>
    <w:rsid w:val="00EB586A"/>
    <w:rsid w:val="00EB732E"/>
    <w:rsid w:val="00EC010A"/>
    <w:rsid w:val="00EC06EE"/>
    <w:rsid w:val="00EC095D"/>
    <w:rsid w:val="00EC172C"/>
    <w:rsid w:val="00EC25AD"/>
    <w:rsid w:val="00EC4F58"/>
    <w:rsid w:val="00EC56CC"/>
    <w:rsid w:val="00EC5720"/>
    <w:rsid w:val="00EC6F15"/>
    <w:rsid w:val="00EC75CA"/>
    <w:rsid w:val="00EC771C"/>
    <w:rsid w:val="00EC78E6"/>
    <w:rsid w:val="00ED1705"/>
    <w:rsid w:val="00ED1F88"/>
    <w:rsid w:val="00ED1F91"/>
    <w:rsid w:val="00ED2E8F"/>
    <w:rsid w:val="00ED30AC"/>
    <w:rsid w:val="00ED416D"/>
    <w:rsid w:val="00ED4CB7"/>
    <w:rsid w:val="00ED6B42"/>
    <w:rsid w:val="00ED6C5F"/>
    <w:rsid w:val="00EE0E1B"/>
    <w:rsid w:val="00EE13BC"/>
    <w:rsid w:val="00EE22B4"/>
    <w:rsid w:val="00EE2CB9"/>
    <w:rsid w:val="00EE397E"/>
    <w:rsid w:val="00EE3CB7"/>
    <w:rsid w:val="00EE7F20"/>
    <w:rsid w:val="00EF1073"/>
    <w:rsid w:val="00EF1FA4"/>
    <w:rsid w:val="00EF3C14"/>
    <w:rsid w:val="00EF3D80"/>
    <w:rsid w:val="00EF4825"/>
    <w:rsid w:val="00EF658C"/>
    <w:rsid w:val="00EF7CA2"/>
    <w:rsid w:val="00F00790"/>
    <w:rsid w:val="00F017A3"/>
    <w:rsid w:val="00F0313B"/>
    <w:rsid w:val="00F032D3"/>
    <w:rsid w:val="00F034F5"/>
    <w:rsid w:val="00F0401D"/>
    <w:rsid w:val="00F06A7C"/>
    <w:rsid w:val="00F1131E"/>
    <w:rsid w:val="00F1143A"/>
    <w:rsid w:val="00F11674"/>
    <w:rsid w:val="00F129A4"/>
    <w:rsid w:val="00F12CC6"/>
    <w:rsid w:val="00F1322D"/>
    <w:rsid w:val="00F14D78"/>
    <w:rsid w:val="00F17067"/>
    <w:rsid w:val="00F203D3"/>
    <w:rsid w:val="00F207F3"/>
    <w:rsid w:val="00F20AD9"/>
    <w:rsid w:val="00F21289"/>
    <w:rsid w:val="00F21FBC"/>
    <w:rsid w:val="00F221DD"/>
    <w:rsid w:val="00F22201"/>
    <w:rsid w:val="00F23C03"/>
    <w:rsid w:val="00F24555"/>
    <w:rsid w:val="00F24F42"/>
    <w:rsid w:val="00F25D10"/>
    <w:rsid w:val="00F25F7B"/>
    <w:rsid w:val="00F30E62"/>
    <w:rsid w:val="00F318E7"/>
    <w:rsid w:val="00F31D24"/>
    <w:rsid w:val="00F32397"/>
    <w:rsid w:val="00F332D7"/>
    <w:rsid w:val="00F3330F"/>
    <w:rsid w:val="00F33763"/>
    <w:rsid w:val="00F35D92"/>
    <w:rsid w:val="00F36404"/>
    <w:rsid w:val="00F36A44"/>
    <w:rsid w:val="00F36F5A"/>
    <w:rsid w:val="00F37064"/>
    <w:rsid w:val="00F40FCD"/>
    <w:rsid w:val="00F41318"/>
    <w:rsid w:val="00F4168E"/>
    <w:rsid w:val="00F43254"/>
    <w:rsid w:val="00F440AE"/>
    <w:rsid w:val="00F4543E"/>
    <w:rsid w:val="00F456CA"/>
    <w:rsid w:val="00F457CD"/>
    <w:rsid w:val="00F46239"/>
    <w:rsid w:val="00F46A4F"/>
    <w:rsid w:val="00F46AE8"/>
    <w:rsid w:val="00F474E4"/>
    <w:rsid w:val="00F47917"/>
    <w:rsid w:val="00F5183C"/>
    <w:rsid w:val="00F51B33"/>
    <w:rsid w:val="00F523FE"/>
    <w:rsid w:val="00F53621"/>
    <w:rsid w:val="00F54098"/>
    <w:rsid w:val="00F5488C"/>
    <w:rsid w:val="00F54AC0"/>
    <w:rsid w:val="00F554C5"/>
    <w:rsid w:val="00F5680B"/>
    <w:rsid w:val="00F606F5"/>
    <w:rsid w:val="00F60CAE"/>
    <w:rsid w:val="00F62EEC"/>
    <w:rsid w:val="00F63A42"/>
    <w:rsid w:val="00F648D2"/>
    <w:rsid w:val="00F66159"/>
    <w:rsid w:val="00F670E8"/>
    <w:rsid w:val="00F701BC"/>
    <w:rsid w:val="00F70405"/>
    <w:rsid w:val="00F708D5"/>
    <w:rsid w:val="00F70BD8"/>
    <w:rsid w:val="00F7127C"/>
    <w:rsid w:val="00F712A4"/>
    <w:rsid w:val="00F72B2B"/>
    <w:rsid w:val="00F73669"/>
    <w:rsid w:val="00F73A1B"/>
    <w:rsid w:val="00F74526"/>
    <w:rsid w:val="00F755EB"/>
    <w:rsid w:val="00F758A4"/>
    <w:rsid w:val="00F8057F"/>
    <w:rsid w:val="00F80AA6"/>
    <w:rsid w:val="00F80B59"/>
    <w:rsid w:val="00F8127C"/>
    <w:rsid w:val="00F81646"/>
    <w:rsid w:val="00F816C4"/>
    <w:rsid w:val="00F817C1"/>
    <w:rsid w:val="00F822A9"/>
    <w:rsid w:val="00F8244B"/>
    <w:rsid w:val="00F83E15"/>
    <w:rsid w:val="00F878DB"/>
    <w:rsid w:val="00F87EA8"/>
    <w:rsid w:val="00F90AB3"/>
    <w:rsid w:val="00F90DF0"/>
    <w:rsid w:val="00F963AE"/>
    <w:rsid w:val="00FA01CA"/>
    <w:rsid w:val="00FA060B"/>
    <w:rsid w:val="00FA0673"/>
    <w:rsid w:val="00FA0DEE"/>
    <w:rsid w:val="00FA1307"/>
    <w:rsid w:val="00FA156F"/>
    <w:rsid w:val="00FA191C"/>
    <w:rsid w:val="00FA2D49"/>
    <w:rsid w:val="00FA301F"/>
    <w:rsid w:val="00FA376E"/>
    <w:rsid w:val="00FA3B4E"/>
    <w:rsid w:val="00FA5092"/>
    <w:rsid w:val="00FA5398"/>
    <w:rsid w:val="00FA5F51"/>
    <w:rsid w:val="00FA65E3"/>
    <w:rsid w:val="00FA6FCA"/>
    <w:rsid w:val="00FA7632"/>
    <w:rsid w:val="00FB0A56"/>
    <w:rsid w:val="00FB1203"/>
    <w:rsid w:val="00FB23A5"/>
    <w:rsid w:val="00FB249E"/>
    <w:rsid w:val="00FB29DE"/>
    <w:rsid w:val="00FB2CA2"/>
    <w:rsid w:val="00FB3825"/>
    <w:rsid w:val="00FB5A8C"/>
    <w:rsid w:val="00FB5BAF"/>
    <w:rsid w:val="00FB6939"/>
    <w:rsid w:val="00FB71B8"/>
    <w:rsid w:val="00FC14EB"/>
    <w:rsid w:val="00FC40AB"/>
    <w:rsid w:val="00FC4504"/>
    <w:rsid w:val="00FD34B1"/>
    <w:rsid w:val="00FD5C9F"/>
    <w:rsid w:val="00FD63DF"/>
    <w:rsid w:val="00FD7018"/>
    <w:rsid w:val="00FD70CB"/>
    <w:rsid w:val="00FD7FB4"/>
    <w:rsid w:val="00FE033B"/>
    <w:rsid w:val="00FE2794"/>
    <w:rsid w:val="00FE3AB8"/>
    <w:rsid w:val="00FE3EE2"/>
    <w:rsid w:val="00FE4CDE"/>
    <w:rsid w:val="00FE4D13"/>
    <w:rsid w:val="00FE50B9"/>
    <w:rsid w:val="00FE5BD3"/>
    <w:rsid w:val="00FE5C17"/>
    <w:rsid w:val="00FE7155"/>
    <w:rsid w:val="00FF04E2"/>
    <w:rsid w:val="00FF07DA"/>
    <w:rsid w:val="00FF2F9F"/>
    <w:rsid w:val="00FF31F8"/>
    <w:rsid w:val="00FF34CA"/>
    <w:rsid w:val="00FF3823"/>
    <w:rsid w:val="00FF46F6"/>
    <w:rsid w:val="00FF5204"/>
    <w:rsid w:val="00FF6157"/>
    <w:rsid w:val="00FF66C3"/>
    <w:rsid w:val="00FF6B1A"/>
    <w:rsid w:val="00FF6D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9F9AC"/>
  <w15:docId w15:val="{C11BF079-7D18-464B-82AA-4137E536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aliases w:val="WS5,O5,Para_sk,Paragraph,• List Paragraph,WinDForce-Letter,Heading 2_sj,List Paragraph (numbered (a)),Citation List,Bullets1,Table of contents numbered,Graphic,List Paragraph1,Resume Title,7 List Paragraph,6 List Paragraph,Ar-Body Text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aliases w:val="WS5 Char,O5 Char,Para_sk Char,Paragraph Char,• List Paragraph Char,WinDForce-Letter Char,Heading 2_sj Char,List Paragraph (numbered (a)) Char,Citation List Char,Bullets1 Char,Table of contents numbered Char,Graphic Char"/>
    <w:link w:val="ListParagraph"/>
    <w:uiPriority w:val="34"/>
    <w:qFormat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6A74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6A74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58469</vt:lpwstr>
  </property>
  <property fmtid="{D5CDD505-2E9C-101B-9397-08002B2CF9AE}" pid="4" name="OptimizationTime">
    <vt:lpwstr>20230727_1605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7</TotalTime>
  <Pages>3</Pages>
  <Words>907</Words>
  <Characters>4437</Characters>
  <Application>Microsoft Office Word</Application>
  <DocSecurity>0</DocSecurity>
  <Lines>633</Lines>
  <Paragraphs>2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it10.Singh@in.ey.com</dc:creator>
  <cp:lastModifiedBy>Rohit Kumar Singh</cp:lastModifiedBy>
  <cp:revision>27</cp:revision>
  <cp:lastPrinted>2022-05-17T10:44:00Z</cp:lastPrinted>
  <dcterms:created xsi:type="dcterms:W3CDTF">2023-02-02T11:56:00Z</dcterms:created>
  <dcterms:modified xsi:type="dcterms:W3CDTF">2023-06-23T12:00:00Z</dcterms:modified>
</cp:coreProperties>
</file>